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250979" w14:textId="77777777" w:rsidR="003D08B9" w:rsidRPr="00A51A56" w:rsidRDefault="003709D9" w:rsidP="003D08B9">
      <w:pPr>
        <w:tabs>
          <w:tab w:val="left" w:pos="397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51A56">
        <w:rPr>
          <w:rFonts w:ascii="Times New Roman" w:hAnsi="Times New Roman" w:cs="Times New Roman"/>
          <w:b/>
          <w:bCs/>
          <w:sz w:val="24"/>
          <w:szCs w:val="24"/>
        </w:rPr>
        <w:t>Supplementary Data</w:t>
      </w:r>
    </w:p>
    <w:p w14:paraId="706C1B23" w14:textId="1A711AFD" w:rsidR="00D75B7B" w:rsidRPr="00A51A56" w:rsidRDefault="003709D9" w:rsidP="003D08B9">
      <w:pPr>
        <w:tabs>
          <w:tab w:val="left" w:pos="397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51A56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96128" behindDoc="1" locked="0" layoutInCell="1" allowOverlap="1" wp14:anchorId="1F97EFEE" wp14:editId="4E30D5F8">
            <wp:simplePos x="0" y="0"/>
            <wp:positionH relativeFrom="column">
              <wp:posOffset>-57150</wp:posOffset>
            </wp:positionH>
            <wp:positionV relativeFrom="paragraph">
              <wp:posOffset>247650</wp:posOffset>
            </wp:positionV>
            <wp:extent cx="5697262" cy="3884900"/>
            <wp:effectExtent l="0" t="0" r="0" b="1905"/>
            <wp:wrapTight wrapText="bothSides">
              <wp:wrapPolygon edited="0">
                <wp:start x="13073" y="0"/>
                <wp:lineTo x="72" y="1377"/>
                <wp:lineTo x="217" y="10276"/>
                <wp:lineTo x="433" y="10699"/>
                <wp:lineTo x="9173" y="11971"/>
                <wp:lineTo x="289" y="11971"/>
                <wp:lineTo x="144" y="12288"/>
                <wp:lineTo x="1228" y="13666"/>
                <wp:lineTo x="650" y="15360"/>
                <wp:lineTo x="650" y="17585"/>
                <wp:lineTo x="1661" y="18750"/>
                <wp:lineTo x="2167" y="18750"/>
                <wp:lineTo x="1878" y="19598"/>
                <wp:lineTo x="1950" y="20022"/>
                <wp:lineTo x="2311" y="20445"/>
                <wp:lineTo x="2311" y="21081"/>
                <wp:lineTo x="6428" y="21399"/>
                <wp:lineTo x="12928" y="21505"/>
                <wp:lineTo x="17984" y="21505"/>
                <wp:lineTo x="19645" y="21399"/>
                <wp:lineTo x="20728" y="20975"/>
                <wp:lineTo x="20656" y="20445"/>
                <wp:lineTo x="21017" y="20339"/>
                <wp:lineTo x="21379" y="19280"/>
                <wp:lineTo x="21379" y="15043"/>
                <wp:lineTo x="20728" y="14619"/>
                <wp:lineTo x="18706" y="13666"/>
                <wp:lineTo x="20728" y="13666"/>
                <wp:lineTo x="21451" y="13136"/>
                <wp:lineTo x="21162" y="11971"/>
                <wp:lineTo x="21379" y="6992"/>
                <wp:lineTo x="21379" y="2754"/>
                <wp:lineTo x="20223" y="2542"/>
                <wp:lineTo x="14517" y="1801"/>
                <wp:lineTo x="18128" y="1801"/>
                <wp:lineTo x="18128" y="1059"/>
                <wp:lineTo x="14156" y="0"/>
                <wp:lineTo x="13073" y="0"/>
              </wp:wrapPolygon>
            </wp:wrapTight>
            <wp:docPr id="393069043" name="Picture 9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069043" name="Picture 9" descr="A screenshot of a computer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7262" cy="3884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99FAE0" w14:textId="6D144A30" w:rsidR="00481718" w:rsidRPr="00A51A56" w:rsidRDefault="00481718" w:rsidP="00532C0D">
      <w:pPr>
        <w:tabs>
          <w:tab w:val="left" w:pos="3975"/>
        </w:tabs>
        <w:rPr>
          <w:rFonts w:ascii="Times New Roman" w:hAnsi="Times New Roman" w:cs="Times New Roman"/>
          <w:sz w:val="24"/>
          <w:szCs w:val="24"/>
        </w:rPr>
      </w:pPr>
    </w:p>
    <w:p w14:paraId="234B642A" w14:textId="77777777" w:rsidR="00481718" w:rsidRPr="00A51A56" w:rsidRDefault="00481718" w:rsidP="00532C0D">
      <w:pPr>
        <w:tabs>
          <w:tab w:val="left" w:pos="3975"/>
        </w:tabs>
        <w:rPr>
          <w:rFonts w:ascii="Times New Roman" w:hAnsi="Times New Roman" w:cs="Times New Roman"/>
          <w:sz w:val="24"/>
          <w:szCs w:val="24"/>
        </w:rPr>
      </w:pPr>
    </w:p>
    <w:p w14:paraId="40F083A1" w14:textId="77777777" w:rsidR="00481718" w:rsidRPr="00A51A56" w:rsidRDefault="00481718" w:rsidP="00532C0D">
      <w:pPr>
        <w:tabs>
          <w:tab w:val="left" w:pos="3975"/>
        </w:tabs>
        <w:rPr>
          <w:rFonts w:ascii="Times New Roman" w:hAnsi="Times New Roman" w:cs="Times New Roman"/>
          <w:sz w:val="24"/>
          <w:szCs w:val="24"/>
        </w:rPr>
      </w:pPr>
    </w:p>
    <w:p w14:paraId="4C0E23BC" w14:textId="546520EE" w:rsidR="0047103C" w:rsidRPr="00A51A56" w:rsidRDefault="000D5EF9" w:rsidP="00873B0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51A56">
        <w:rPr>
          <w:rFonts w:ascii="Times New Roman" w:hAnsi="Times New Roman" w:cs="Times New Roman"/>
          <w:b/>
          <w:bCs/>
          <w:sz w:val="24"/>
          <w:szCs w:val="24"/>
        </w:rPr>
        <w:t>Supplementary Figure 1. Optimising seeding density and treatment time for mesothelioma spheroid</w:t>
      </w:r>
      <w:r w:rsidR="00E54760" w:rsidRPr="00A51A56">
        <w:rPr>
          <w:rFonts w:ascii="Times New Roman" w:hAnsi="Times New Roman" w:cs="Times New Roman"/>
          <w:b/>
          <w:bCs/>
          <w:sz w:val="24"/>
          <w:szCs w:val="24"/>
        </w:rPr>
        <w:t xml:space="preserve">s. </w:t>
      </w:r>
      <w:r w:rsidR="0004483E" w:rsidRPr="00A51A56">
        <w:rPr>
          <w:rFonts w:ascii="Times New Roman" w:hAnsi="Times New Roman" w:cs="Times New Roman"/>
          <w:i/>
          <w:iCs/>
          <w:sz w:val="24"/>
          <w:szCs w:val="24"/>
        </w:rPr>
        <w:t>(A</w:t>
      </w:r>
      <w:r w:rsidR="0047103C" w:rsidRPr="00A51A56">
        <w:rPr>
          <w:rFonts w:ascii="Times New Roman" w:hAnsi="Times New Roman" w:cs="Times New Roman"/>
          <w:i/>
          <w:iCs/>
          <w:sz w:val="24"/>
          <w:szCs w:val="24"/>
        </w:rPr>
        <w:t xml:space="preserve">). </w:t>
      </w:r>
      <w:r w:rsidR="003709D9" w:rsidRPr="00A51A56">
        <w:rPr>
          <w:rFonts w:ascii="Times New Roman" w:hAnsi="Times New Roman" w:cs="Times New Roman"/>
          <w:i/>
          <w:iCs/>
          <w:sz w:val="24"/>
          <w:szCs w:val="24"/>
        </w:rPr>
        <w:t>Representative</w:t>
      </w:r>
      <w:r w:rsidR="00481718" w:rsidRPr="00A51A56">
        <w:rPr>
          <w:rFonts w:ascii="Times New Roman" w:hAnsi="Times New Roman" w:cs="Times New Roman"/>
          <w:i/>
          <w:iCs/>
          <w:sz w:val="24"/>
          <w:szCs w:val="24"/>
        </w:rPr>
        <w:t xml:space="preserve"> image</w:t>
      </w:r>
      <w:r w:rsidR="003709D9" w:rsidRPr="00A51A56">
        <w:rPr>
          <w:rFonts w:ascii="Times New Roman" w:hAnsi="Times New Roman" w:cs="Times New Roman"/>
          <w:i/>
          <w:iCs/>
          <w:sz w:val="24"/>
          <w:szCs w:val="24"/>
        </w:rPr>
        <w:t xml:space="preserve"> of mesothelioma </w:t>
      </w:r>
      <w:r w:rsidR="003E7CB0" w:rsidRPr="00A51A56">
        <w:rPr>
          <w:rFonts w:ascii="Times New Roman" w:hAnsi="Times New Roman" w:cs="Times New Roman"/>
          <w:i/>
          <w:iCs/>
          <w:sz w:val="24"/>
          <w:szCs w:val="24"/>
        </w:rPr>
        <w:t>spheroids</w:t>
      </w:r>
      <w:r w:rsidR="00F67DE2" w:rsidRPr="00A51A56">
        <w:rPr>
          <w:rFonts w:ascii="Times New Roman" w:hAnsi="Times New Roman" w:cs="Times New Roman"/>
          <w:i/>
          <w:iCs/>
          <w:sz w:val="24"/>
          <w:szCs w:val="24"/>
        </w:rPr>
        <w:t xml:space="preserve"> (</w:t>
      </w:r>
      <w:r w:rsidR="003E7CB0" w:rsidRPr="00A51A56">
        <w:rPr>
          <w:rFonts w:ascii="Times New Roman" w:hAnsi="Times New Roman" w:cs="Times New Roman"/>
          <w:i/>
          <w:iCs/>
          <w:sz w:val="24"/>
          <w:szCs w:val="24"/>
        </w:rPr>
        <w:t>1157</w:t>
      </w:r>
      <w:r w:rsidR="00F67DE2" w:rsidRPr="00A51A5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3E7CB0" w:rsidRPr="00A51A56">
        <w:rPr>
          <w:rFonts w:ascii="Times New Roman" w:hAnsi="Times New Roman" w:cs="Times New Roman"/>
          <w:i/>
          <w:iCs/>
          <w:sz w:val="24"/>
          <w:szCs w:val="24"/>
        </w:rPr>
        <w:t>epithelial, MSTO</w:t>
      </w:r>
      <w:r w:rsidR="00F67DE2" w:rsidRPr="00A51A5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3E7CB0" w:rsidRPr="00A51A56">
        <w:rPr>
          <w:rFonts w:ascii="Times New Roman" w:hAnsi="Times New Roman" w:cs="Times New Roman"/>
          <w:i/>
          <w:iCs/>
          <w:sz w:val="24"/>
          <w:szCs w:val="24"/>
        </w:rPr>
        <w:t xml:space="preserve">Biphasic, 1137 sarcomatoid) </w:t>
      </w:r>
      <w:r w:rsidR="00F67DE2" w:rsidRPr="00A51A56">
        <w:rPr>
          <w:rFonts w:ascii="Times New Roman" w:hAnsi="Times New Roman" w:cs="Times New Roman"/>
          <w:i/>
          <w:iCs/>
          <w:sz w:val="24"/>
          <w:szCs w:val="24"/>
        </w:rPr>
        <w:t xml:space="preserve">that were </w:t>
      </w:r>
      <w:r w:rsidR="003E7CB0" w:rsidRPr="00A51A56">
        <w:rPr>
          <w:rFonts w:ascii="Times New Roman" w:hAnsi="Times New Roman" w:cs="Times New Roman"/>
          <w:i/>
          <w:iCs/>
          <w:sz w:val="24"/>
          <w:szCs w:val="24"/>
        </w:rPr>
        <w:t>cultured at</w:t>
      </w:r>
      <w:r w:rsidR="00F67DE2" w:rsidRPr="00A51A56">
        <w:rPr>
          <w:rFonts w:ascii="Times New Roman" w:hAnsi="Times New Roman" w:cs="Times New Roman"/>
          <w:i/>
          <w:iCs/>
          <w:sz w:val="24"/>
          <w:szCs w:val="24"/>
        </w:rPr>
        <w:t xml:space="preserve"> seeding densities </w:t>
      </w:r>
      <w:r w:rsidR="00402FAB" w:rsidRPr="00A51A56">
        <w:rPr>
          <w:rFonts w:ascii="Times New Roman" w:hAnsi="Times New Roman" w:cs="Times New Roman"/>
          <w:i/>
          <w:iCs/>
          <w:sz w:val="24"/>
          <w:szCs w:val="24"/>
        </w:rPr>
        <w:t>of 2,500</w:t>
      </w:r>
      <w:r w:rsidR="00825580" w:rsidRPr="00A51A56">
        <w:rPr>
          <w:rFonts w:ascii="Times New Roman" w:hAnsi="Times New Roman" w:cs="Times New Roman"/>
          <w:i/>
          <w:iCs/>
          <w:sz w:val="24"/>
          <w:szCs w:val="24"/>
        </w:rPr>
        <w:t xml:space="preserve">, 10,000 and 50,000 cells for 72 and 144 hours. </w:t>
      </w:r>
      <w:r w:rsidR="0004483E" w:rsidRPr="00A51A56">
        <w:rPr>
          <w:rFonts w:ascii="Times New Roman" w:hAnsi="Times New Roman" w:cs="Times New Roman"/>
          <w:i/>
          <w:iCs/>
          <w:sz w:val="24"/>
          <w:szCs w:val="24"/>
        </w:rPr>
        <w:t>(</w:t>
      </w:r>
      <w:r w:rsidR="00825580" w:rsidRPr="00A51A56">
        <w:rPr>
          <w:rFonts w:ascii="Times New Roman" w:hAnsi="Times New Roman" w:cs="Times New Roman"/>
          <w:i/>
          <w:iCs/>
          <w:sz w:val="24"/>
          <w:szCs w:val="24"/>
        </w:rPr>
        <w:t xml:space="preserve">B). </w:t>
      </w:r>
      <w:r w:rsidR="00F67DE2" w:rsidRPr="00A51A56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="00825580" w:rsidRPr="00A51A56">
        <w:rPr>
          <w:rFonts w:ascii="Times New Roman" w:hAnsi="Times New Roman" w:cs="Times New Roman"/>
          <w:i/>
          <w:iCs/>
          <w:sz w:val="24"/>
          <w:szCs w:val="24"/>
        </w:rPr>
        <w:t xml:space="preserve">pheroid size (diameter) </w:t>
      </w:r>
      <w:r w:rsidR="00F67DE2" w:rsidRPr="00A51A56">
        <w:rPr>
          <w:rFonts w:ascii="Times New Roman" w:hAnsi="Times New Roman" w:cs="Times New Roman"/>
          <w:i/>
          <w:iCs/>
          <w:sz w:val="24"/>
          <w:szCs w:val="24"/>
        </w:rPr>
        <w:t xml:space="preserve">was </w:t>
      </w:r>
      <w:r w:rsidR="00825580" w:rsidRPr="00A51A56">
        <w:rPr>
          <w:rFonts w:ascii="Times New Roman" w:hAnsi="Times New Roman" w:cs="Times New Roman"/>
          <w:i/>
          <w:iCs/>
          <w:sz w:val="24"/>
          <w:szCs w:val="24"/>
        </w:rPr>
        <w:t xml:space="preserve">measured </w:t>
      </w:r>
      <w:r w:rsidR="00CF25A7" w:rsidRPr="00A51A56">
        <w:rPr>
          <w:rFonts w:ascii="Times New Roman" w:hAnsi="Times New Roman" w:cs="Times New Roman"/>
          <w:i/>
          <w:iCs/>
          <w:sz w:val="24"/>
          <w:szCs w:val="24"/>
        </w:rPr>
        <w:t xml:space="preserve">to track </w:t>
      </w:r>
      <w:r w:rsidR="00EF371F" w:rsidRPr="00A51A56">
        <w:rPr>
          <w:rFonts w:ascii="Times New Roman" w:hAnsi="Times New Roman" w:cs="Times New Roman"/>
          <w:i/>
          <w:iCs/>
          <w:sz w:val="24"/>
          <w:szCs w:val="24"/>
        </w:rPr>
        <w:t xml:space="preserve">growth </w:t>
      </w:r>
      <w:r w:rsidR="00CF25A7" w:rsidRPr="00A51A56">
        <w:rPr>
          <w:rFonts w:ascii="Times New Roman" w:hAnsi="Times New Roman" w:cs="Times New Roman"/>
          <w:i/>
          <w:iCs/>
          <w:sz w:val="24"/>
          <w:szCs w:val="24"/>
        </w:rPr>
        <w:t xml:space="preserve">over the </w:t>
      </w:r>
      <w:r w:rsidR="00CC0A0E" w:rsidRPr="00A51A56">
        <w:rPr>
          <w:rFonts w:ascii="Times New Roman" w:hAnsi="Times New Roman" w:cs="Times New Roman"/>
          <w:i/>
          <w:iCs/>
          <w:sz w:val="24"/>
          <w:szCs w:val="24"/>
        </w:rPr>
        <w:t>72-hour</w:t>
      </w:r>
      <w:r w:rsidR="00EF371F" w:rsidRPr="00A51A56">
        <w:rPr>
          <w:rFonts w:ascii="Times New Roman" w:hAnsi="Times New Roman" w:cs="Times New Roman"/>
          <w:i/>
          <w:iCs/>
          <w:sz w:val="24"/>
          <w:szCs w:val="24"/>
        </w:rPr>
        <w:t xml:space="preserve"> and </w:t>
      </w:r>
      <w:r w:rsidR="00402FAB" w:rsidRPr="00A51A56">
        <w:rPr>
          <w:rFonts w:ascii="Times New Roman" w:hAnsi="Times New Roman" w:cs="Times New Roman"/>
          <w:i/>
          <w:iCs/>
          <w:sz w:val="24"/>
          <w:szCs w:val="24"/>
        </w:rPr>
        <w:t>144-hour</w:t>
      </w:r>
      <w:r w:rsidR="00CF25A7" w:rsidRPr="00A51A56">
        <w:rPr>
          <w:rFonts w:ascii="Times New Roman" w:hAnsi="Times New Roman" w:cs="Times New Roman"/>
          <w:i/>
          <w:iCs/>
          <w:sz w:val="24"/>
          <w:szCs w:val="24"/>
        </w:rPr>
        <w:t xml:space="preserve"> periods</w:t>
      </w:r>
      <w:r w:rsidR="00EF371F" w:rsidRPr="00A51A56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r w:rsidR="0004483E" w:rsidRPr="00A51A56">
        <w:rPr>
          <w:rFonts w:ascii="Times New Roman" w:hAnsi="Times New Roman" w:cs="Times New Roman"/>
          <w:i/>
          <w:iCs/>
          <w:sz w:val="24"/>
          <w:szCs w:val="24"/>
        </w:rPr>
        <w:t>(</w:t>
      </w:r>
      <w:r w:rsidR="00EF371F" w:rsidRPr="00A51A56">
        <w:rPr>
          <w:rFonts w:ascii="Times New Roman" w:hAnsi="Times New Roman" w:cs="Times New Roman"/>
          <w:i/>
          <w:iCs/>
          <w:sz w:val="24"/>
          <w:szCs w:val="24"/>
        </w:rPr>
        <w:t xml:space="preserve">C). </w:t>
      </w:r>
      <w:r w:rsidR="00CF25A7" w:rsidRPr="00A51A56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="00EF371F" w:rsidRPr="00A51A56">
        <w:rPr>
          <w:rFonts w:ascii="Times New Roman" w:hAnsi="Times New Roman" w:cs="Times New Roman"/>
          <w:i/>
          <w:iCs/>
          <w:sz w:val="24"/>
          <w:szCs w:val="24"/>
        </w:rPr>
        <w:t xml:space="preserve">pheroids viability and apoptosis rate </w:t>
      </w:r>
      <w:r w:rsidR="00CF25A7" w:rsidRPr="00A51A56">
        <w:rPr>
          <w:rFonts w:ascii="Times New Roman" w:hAnsi="Times New Roman" w:cs="Times New Roman"/>
          <w:i/>
          <w:iCs/>
          <w:sz w:val="24"/>
          <w:szCs w:val="24"/>
        </w:rPr>
        <w:t xml:space="preserve">were </w:t>
      </w:r>
      <w:r w:rsidR="00EF371F" w:rsidRPr="00A51A56">
        <w:rPr>
          <w:rFonts w:ascii="Times New Roman" w:hAnsi="Times New Roman" w:cs="Times New Roman"/>
          <w:i/>
          <w:iCs/>
          <w:sz w:val="24"/>
          <w:szCs w:val="24"/>
        </w:rPr>
        <w:t>measured by annex</w:t>
      </w:r>
      <w:r w:rsidR="00CF25A7" w:rsidRPr="00A51A56">
        <w:rPr>
          <w:rFonts w:ascii="Times New Roman" w:hAnsi="Times New Roman" w:cs="Times New Roman"/>
          <w:i/>
          <w:iCs/>
          <w:sz w:val="24"/>
          <w:szCs w:val="24"/>
        </w:rPr>
        <w:t xml:space="preserve"> V</w:t>
      </w:r>
      <w:r w:rsidR="00EF371F" w:rsidRPr="00A51A56">
        <w:rPr>
          <w:rFonts w:ascii="Times New Roman" w:hAnsi="Times New Roman" w:cs="Times New Roman"/>
          <w:i/>
          <w:iCs/>
          <w:sz w:val="24"/>
          <w:szCs w:val="24"/>
        </w:rPr>
        <w:t xml:space="preserve">/PI flow cytometry. N=2-3 biological replicated. Error bar= SEM. </w:t>
      </w:r>
    </w:p>
    <w:p w14:paraId="03A4E5A7" w14:textId="4E06433C" w:rsidR="00481718" w:rsidRPr="00A51A56" w:rsidRDefault="00481718" w:rsidP="00481718">
      <w:pPr>
        <w:rPr>
          <w:rFonts w:ascii="Times New Roman" w:hAnsi="Times New Roman" w:cs="Times New Roman"/>
          <w:sz w:val="24"/>
          <w:szCs w:val="24"/>
        </w:rPr>
      </w:pPr>
    </w:p>
    <w:p w14:paraId="680ADAE2" w14:textId="46FB7E71" w:rsidR="00481718" w:rsidRPr="00A51A56" w:rsidRDefault="00481718" w:rsidP="00481718">
      <w:pPr>
        <w:rPr>
          <w:rFonts w:ascii="Times New Roman" w:hAnsi="Times New Roman" w:cs="Times New Roman"/>
          <w:sz w:val="24"/>
          <w:szCs w:val="24"/>
        </w:rPr>
      </w:pPr>
    </w:p>
    <w:p w14:paraId="037BF82E" w14:textId="5D0E7FA8" w:rsidR="00481718" w:rsidRPr="00A51A56" w:rsidRDefault="00481718" w:rsidP="00481718">
      <w:pPr>
        <w:rPr>
          <w:rFonts w:ascii="Times New Roman" w:hAnsi="Times New Roman" w:cs="Times New Roman"/>
          <w:sz w:val="24"/>
          <w:szCs w:val="24"/>
        </w:rPr>
      </w:pPr>
    </w:p>
    <w:p w14:paraId="45ECBBA7" w14:textId="0F5A379A" w:rsidR="00481718" w:rsidRPr="00A51A56" w:rsidRDefault="00481718" w:rsidP="00481718">
      <w:pPr>
        <w:rPr>
          <w:rFonts w:ascii="Times New Roman" w:hAnsi="Times New Roman" w:cs="Times New Roman"/>
          <w:sz w:val="24"/>
          <w:szCs w:val="24"/>
        </w:rPr>
      </w:pPr>
    </w:p>
    <w:p w14:paraId="25E7BF53" w14:textId="6581D352" w:rsidR="00481718" w:rsidRPr="00A51A56" w:rsidRDefault="00481718" w:rsidP="00481718">
      <w:pPr>
        <w:rPr>
          <w:rFonts w:ascii="Times New Roman" w:hAnsi="Times New Roman" w:cs="Times New Roman"/>
          <w:sz w:val="24"/>
          <w:szCs w:val="24"/>
        </w:rPr>
      </w:pPr>
    </w:p>
    <w:p w14:paraId="46A39BD5" w14:textId="77777777" w:rsidR="00481718" w:rsidRPr="00A51A56" w:rsidRDefault="00481718" w:rsidP="00481718">
      <w:pPr>
        <w:rPr>
          <w:rFonts w:ascii="Times New Roman" w:hAnsi="Times New Roman" w:cs="Times New Roman"/>
          <w:sz w:val="24"/>
          <w:szCs w:val="24"/>
        </w:rPr>
      </w:pPr>
    </w:p>
    <w:p w14:paraId="0D9E1B90" w14:textId="3663180C" w:rsidR="00481718" w:rsidRPr="00A51A56" w:rsidRDefault="00481718" w:rsidP="00481718">
      <w:pPr>
        <w:rPr>
          <w:rFonts w:ascii="Times New Roman" w:hAnsi="Times New Roman" w:cs="Times New Roman"/>
          <w:sz w:val="24"/>
          <w:szCs w:val="24"/>
        </w:rPr>
      </w:pPr>
    </w:p>
    <w:p w14:paraId="05942D58" w14:textId="77777777" w:rsidR="00481718" w:rsidRPr="00A51A56" w:rsidRDefault="00481718" w:rsidP="00481718">
      <w:pPr>
        <w:rPr>
          <w:rFonts w:ascii="Times New Roman" w:hAnsi="Times New Roman" w:cs="Times New Roman"/>
          <w:sz w:val="24"/>
          <w:szCs w:val="24"/>
        </w:rPr>
      </w:pPr>
    </w:p>
    <w:p w14:paraId="209C4E21" w14:textId="77777777" w:rsidR="00481718" w:rsidRPr="00A51A56" w:rsidRDefault="00481718" w:rsidP="00481718">
      <w:pPr>
        <w:rPr>
          <w:rFonts w:ascii="Times New Roman" w:hAnsi="Times New Roman" w:cs="Times New Roman"/>
          <w:sz w:val="24"/>
          <w:szCs w:val="24"/>
        </w:rPr>
      </w:pPr>
    </w:p>
    <w:p w14:paraId="276E1491" w14:textId="78515D24" w:rsidR="00481718" w:rsidRPr="00A51A56" w:rsidRDefault="00481718" w:rsidP="00481718">
      <w:pPr>
        <w:rPr>
          <w:rFonts w:ascii="Times New Roman" w:hAnsi="Times New Roman" w:cs="Times New Roman"/>
          <w:sz w:val="24"/>
          <w:szCs w:val="24"/>
        </w:rPr>
      </w:pPr>
    </w:p>
    <w:p w14:paraId="4517CA94" w14:textId="77777777" w:rsidR="00481718" w:rsidRPr="00A51A56" w:rsidRDefault="00481718" w:rsidP="00481718">
      <w:pPr>
        <w:rPr>
          <w:rFonts w:ascii="Times New Roman" w:hAnsi="Times New Roman" w:cs="Times New Roman"/>
          <w:sz w:val="24"/>
          <w:szCs w:val="24"/>
        </w:rPr>
      </w:pPr>
    </w:p>
    <w:p w14:paraId="3CC369AE" w14:textId="29C96060" w:rsidR="00481718" w:rsidRPr="00A51A56" w:rsidRDefault="002D4D06" w:rsidP="00481718">
      <w:pPr>
        <w:rPr>
          <w:rFonts w:ascii="Times New Roman" w:hAnsi="Times New Roman" w:cs="Times New Roman"/>
          <w:sz w:val="24"/>
          <w:szCs w:val="24"/>
        </w:rPr>
      </w:pPr>
      <w:r w:rsidRPr="00A51A56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99200" behindDoc="1" locked="0" layoutInCell="1" allowOverlap="1" wp14:anchorId="2D831F43" wp14:editId="7FCA10C1">
            <wp:simplePos x="0" y="0"/>
            <wp:positionH relativeFrom="column">
              <wp:posOffset>0</wp:posOffset>
            </wp:positionH>
            <wp:positionV relativeFrom="paragraph">
              <wp:posOffset>4445</wp:posOffset>
            </wp:positionV>
            <wp:extent cx="5731510" cy="6659880"/>
            <wp:effectExtent l="0" t="0" r="0" b="0"/>
            <wp:wrapTight wrapText="bothSides">
              <wp:wrapPolygon edited="0">
                <wp:start x="20604" y="0"/>
                <wp:lineTo x="3590" y="432"/>
                <wp:lineTo x="646" y="556"/>
                <wp:lineTo x="646" y="1112"/>
                <wp:lineTo x="287" y="1792"/>
                <wp:lineTo x="215" y="3275"/>
                <wp:lineTo x="1149" y="4078"/>
                <wp:lineTo x="1292" y="4819"/>
                <wp:lineTo x="3518" y="5066"/>
                <wp:lineTo x="9477" y="5066"/>
                <wp:lineTo x="3015" y="5684"/>
                <wp:lineTo x="2943" y="5993"/>
                <wp:lineTo x="862" y="6178"/>
                <wp:lineTo x="287" y="6426"/>
                <wp:lineTo x="215" y="8279"/>
                <wp:lineTo x="646" y="9021"/>
                <wp:lineTo x="790" y="9824"/>
                <wp:lineTo x="2585" y="10009"/>
                <wp:lineTo x="2585" y="10318"/>
                <wp:lineTo x="10769" y="10998"/>
                <wp:lineTo x="3159" y="11183"/>
                <wp:lineTo x="574" y="11616"/>
                <wp:lineTo x="646" y="11986"/>
                <wp:lineTo x="144" y="12666"/>
                <wp:lineTo x="72" y="13963"/>
                <wp:lineTo x="1077" y="14952"/>
                <wp:lineTo x="1220" y="15632"/>
                <wp:lineTo x="5743" y="15941"/>
                <wp:lineTo x="15794" y="15941"/>
                <wp:lineTo x="2872" y="16682"/>
                <wp:lineTo x="2872" y="16929"/>
                <wp:lineTo x="646" y="17176"/>
                <wp:lineTo x="503" y="17300"/>
                <wp:lineTo x="1077" y="17918"/>
                <wp:lineTo x="215" y="18041"/>
                <wp:lineTo x="72" y="18165"/>
                <wp:lineTo x="72" y="19400"/>
                <wp:lineTo x="574" y="19895"/>
                <wp:lineTo x="1077" y="19895"/>
                <wp:lineTo x="790" y="20142"/>
                <wp:lineTo x="1436" y="20883"/>
                <wp:lineTo x="1436" y="21254"/>
                <wp:lineTo x="6461" y="21378"/>
                <wp:lineTo x="17661" y="21501"/>
                <wp:lineTo x="18522" y="21501"/>
                <wp:lineTo x="18594" y="21130"/>
                <wp:lineTo x="20030" y="20883"/>
                <wp:lineTo x="19958" y="20204"/>
                <wp:lineTo x="14933" y="19895"/>
                <wp:lineTo x="18235" y="19895"/>
                <wp:lineTo x="19887" y="19586"/>
                <wp:lineTo x="19887" y="17547"/>
                <wp:lineTo x="19599" y="17300"/>
                <wp:lineTo x="18451" y="16929"/>
                <wp:lineTo x="18738" y="15941"/>
                <wp:lineTo x="19887" y="15076"/>
                <wp:lineTo x="19887" y="12728"/>
                <wp:lineTo x="18953" y="12542"/>
                <wp:lineTo x="14717" y="11986"/>
                <wp:lineTo x="18379" y="11492"/>
                <wp:lineTo x="18235" y="11245"/>
                <wp:lineTo x="10769" y="10998"/>
                <wp:lineTo x="18379" y="10442"/>
                <wp:lineTo x="18594" y="10071"/>
                <wp:lineTo x="15723" y="10009"/>
                <wp:lineTo x="19815" y="9700"/>
                <wp:lineTo x="19815" y="9144"/>
                <wp:lineTo x="17589" y="9021"/>
                <wp:lineTo x="19815" y="8588"/>
                <wp:lineTo x="19599" y="7167"/>
                <wp:lineTo x="19456" y="7043"/>
                <wp:lineTo x="19815" y="6549"/>
                <wp:lineTo x="18307" y="6302"/>
                <wp:lineTo x="10195" y="6055"/>
                <wp:lineTo x="17876" y="6055"/>
                <wp:lineTo x="18522" y="5993"/>
                <wp:lineTo x="18307" y="5066"/>
                <wp:lineTo x="18594" y="5066"/>
                <wp:lineTo x="19743" y="4263"/>
                <wp:lineTo x="19815" y="4078"/>
                <wp:lineTo x="19743" y="2904"/>
                <wp:lineTo x="18307" y="2224"/>
                <wp:lineTo x="17661" y="2101"/>
                <wp:lineTo x="17805" y="1854"/>
                <wp:lineTo x="17374" y="1668"/>
                <wp:lineTo x="14933" y="1112"/>
                <wp:lineTo x="19743" y="1112"/>
                <wp:lineTo x="21466" y="865"/>
                <wp:lineTo x="21322" y="0"/>
                <wp:lineTo x="20604" y="0"/>
              </wp:wrapPolygon>
            </wp:wrapTight>
            <wp:docPr id="1315083115" name="Picture 2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5083115" name="Picture 2" descr="A screenshot of a graph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047"/>
                    <a:stretch/>
                  </pic:blipFill>
                  <pic:spPr bwMode="auto">
                    <a:xfrm>
                      <a:off x="0" y="0"/>
                      <a:ext cx="5731510" cy="665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FBA10DA" w14:textId="4DFA2391" w:rsidR="00481718" w:rsidRPr="00A51A56" w:rsidRDefault="00481718" w:rsidP="00481718">
      <w:pPr>
        <w:tabs>
          <w:tab w:val="left" w:pos="3975"/>
        </w:tabs>
        <w:rPr>
          <w:rFonts w:ascii="Times New Roman" w:hAnsi="Times New Roman" w:cs="Times New Roman"/>
          <w:sz w:val="24"/>
          <w:szCs w:val="24"/>
        </w:rPr>
      </w:pPr>
      <w:r w:rsidRPr="00A51A56">
        <w:rPr>
          <w:rFonts w:ascii="Times New Roman" w:hAnsi="Times New Roman" w:cs="Times New Roman"/>
          <w:sz w:val="24"/>
          <w:szCs w:val="24"/>
        </w:rPr>
        <w:tab/>
      </w:r>
    </w:p>
    <w:p w14:paraId="39ABD05D" w14:textId="77777777" w:rsidR="002D4D06" w:rsidRPr="00A51A56" w:rsidRDefault="002D4D06" w:rsidP="002D4D0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51A56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2. 3D spheroids of mesothelioma cells show higher drug resistance to chemotherapy when compared to cells cultured in 2D. </w:t>
      </w:r>
      <w:r w:rsidRPr="00A51A56">
        <w:rPr>
          <w:rFonts w:ascii="Times New Roman" w:hAnsi="Times New Roman" w:cs="Times New Roman"/>
          <w:i/>
          <w:iCs/>
          <w:sz w:val="24"/>
          <w:szCs w:val="24"/>
        </w:rPr>
        <w:t>Cell viability for the remaining panel of mesothelioma cells post drug treatment in 2D and 3D spheroid models are shown. Each bar represents an average of n = 2 or 3 biological experiments. Error bars represents SEM. * p &lt; 0.05, ** p &lt; 0.01, *** p &lt; 0.001, **** p &lt; 0.0001.</w:t>
      </w:r>
    </w:p>
    <w:p w14:paraId="10255078" w14:textId="4E7CBC48" w:rsidR="00481718" w:rsidRPr="00A51A56" w:rsidRDefault="00481718" w:rsidP="00481718">
      <w:pPr>
        <w:tabs>
          <w:tab w:val="left" w:pos="3975"/>
        </w:tabs>
        <w:rPr>
          <w:rFonts w:ascii="Times New Roman" w:hAnsi="Times New Roman" w:cs="Times New Roman"/>
          <w:sz w:val="24"/>
          <w:szCs w:val="24"/>
        </w:rPr>
      </w:pPr>
    </w:p>
    <w:p w14:paraId="7E2DDDDC" w14:textId="77777777" w:rsidR="00CD4DA6" w:rsidRDefault="00CD4DA6" w:rsidP="00CD4DA6">
      <w:pPr>
        <w:tabs>
          <w:tab w:val="left" w:pos="3975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3950664A" w14:textId="77777777" w:rsidR="00CD4DA6" w:rsidRDefault="00CD4DA6" w:rsidP="00CD4DA6">
      <w:pPr>
        <w:tabs>
          <w:tab w:val="left" w:pos="3975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0F46D96E" w14:textId="471CDCD3" w:rsidR="00CD4DA6" w:rsidRPr="00CD4DA6" w:rsidRDefault="00CD4DA6" w:rsidP="00CD4DA6">
      <w:pPr>
        <w:tabs>
          <w:tab w:val="left" w:pos="3975"/>
        </w:tabs>
        <w:rPr>
          <w:rFonts w:ascii="Times New Roman" w:hAnsi="Times New Roman" w:cs="Times New Roman"/>
          <w:sz w:val="24"/>
          <w:szCs w:val="24"/>
        </w:rPr>
      </w:pPr>
      <w:r w:rsidRPr="00A51A56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Table 1. </w:t>
      </w:r>
      <w:r w:rsidRPr="00CD4DA6">
        <w:rPr>
          <w:rFonts w:ascii="Times New Roman" w:hAnsi="Times New Roman" w:cs="Times New Roman"/>
          <w:sz w:val="24"/>
          <w:szCs w:val="24"/>
        </w:rPr>
        <w:t xml:space="preserve">List of miRNA </w:t>
      </w:r>
      <w:proofErr w:type="spellStart"/>
      <w:r w:rsidRPr="00CD4DA6">
        <w:rPr>
          <w:rFonts w:ascii="Times New Roman" w:hAnsi="Times New Roman" w:cs="Times New Roman"/>
          <w:sz w:val="24"/>
          <w:szCs w:val="24"/>
        </w:rPr>
        <w:t>qRT</w:t>
      </w:r>
      <w:proofErr w:type="spellEnd"/>
      <w:r w:rsidRPr="00CD4DA6">
        <w:rPr>
          <w:rFonts w:ascii="Times New Roman" w:hAnsi="Times New Roman" w:cs="Times New Roman"/>
          <w:sz w:val="24"/>
          <w:szCs w:val="24"/>
        </w:rPr>
        <w:t>-PCR primer probes</w:t>
      </w:r>
    </w:p>
    <w:p w14:paraId="13A1A04B" w14:textId="77777777" w:rsidR="002D4D06" w:rsidRPr="00A51A56" w:rsidRDefault="002D4D06" w:rsidP="00481718">
      <w:pPr>
        <w:tabs>
          <w:tab w:val="left" w:pos="3975"/>
        </w:tabs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Y="1936"/>
        <w:tblW w:w="5000" w:type="pct"/>
        <w:tblLook w:val="04A0" w:firstRow="1" w:lastRow="0" w:firstColumn="1" w:lastColumn="0" w:noHBand="0" w:noVBand="1"/>
      </w:tblPr>
      <w:tblGrid>
        <w:gridCol w:w="1208"/>
        <w:gridCol w:w="6187"/>
        <w:gridCol w:w="1621"/>
      </w:tblGrid>
      <w:tr w:rsidR="002D4D06" w:rsidRPr="00A51A56" w14:paraId="642F80B3" w14:textId="77777777" w:rsidTr="002D4D06">
        <w:trPr>
          <w:trHeight w:val="191"/>
        </w:trPr>
        <w:tc>
          <w:tcPr>
            <w:tcW w:w="979" w:type="pct"/>
            <w:hideMark/>
          </w:tcPr>
          <w:p w14:paraId="1E0ACD6A" w14:textId="77777777" w:rsidR="002D4D06" w:rsidRPr="00A51A56" w:rsidRDefault="002D4D06" w:rsidP="002D4D06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A5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microRNA</w:t>
            </w:r>
          </w:p>
        </w:tc>
        <w:tc>
          <w:tcPr>
            <w:tcW w:w="2146" w:type="pct"/>
            <w:hideMark/>
          </w:tcPr>
          <w:p w14:paraId="1F772E88" w14:textId="77777777" w:rsidR="002D4D06" w:rsidRPr="00A51A56" w:rsidRDefault="002D4D06" w:rsidP="002D4D06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A5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equence </w:t>
            </w:r>
          </w:p>
        </w:tc>
        <w:tc>
          <w:tcPr>
            <w:tcW w:w="1875" w:type="pct"/>
            <w:hideMark/>
          </w:tcPr>
          <w:p w14:paraId="3A40D4C6" w14:textId="77777777" w:rsidR="002D4D06" w:rsidRPr="00A51A56" w:rsidRDefault="002D4D06" w:rsidP="002D4D06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A5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Manufacturer</w:t>
            </w:r>
          </w:p>
        </w:tc>
      </w:tr>
      <w:tr w:rsidR="002D4D06" w:rsidRPr="00A51A56" w14:paraId="7CAC3FE1" w14:textId="77777777" w:rsidTr="002D4D06">
        <w:trPr>
          <w:trHeight w:val="253"/>
        </w:trPr>
        <w:tc>
          <w:tcPr>
            <w:tcW w:w="979" w:type="pct"/>
            <w:hideMark/>
          </w:tcPr>
          <w:p w14:paraId="0D694BE4" w14:textId="77777777" w:rsidR="002D4D06" w:rsidRPr="00A51A56" w:rsidRDefault="002D4D06" w:rsidP="002D4D06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A5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hsa-miR-RNU6B</w:t>
            </w:r>
          </w:p>
        </w:tc>
        <w:tc>
          <w:tcPr>
            <w:tcW w:w="2146" w:type="pct"/>
            <w:hideMark/>
          </w:tcPr>
          <w:p w14:paraId="1B911CC8" w14:textId="77777777" w:rsidR="002D4D06" w:rsidRPr="00A51A56" w:rsidRDefault="002D4D06" w:rsidP="002D4D06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A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GCAAGGATGACACGCAAATTCGTGAAGCGTTCCATATTTTT</w:t>
            </w:r>
          </w:p>
        </w:tc>
        <w:tc>
          <w:tcPr>
            <w:tcW w:w="1875" w:type="pct"/>
            <w:hideMark/>
          </w:tcPr>
          <w:p w14:paraId="2909EBEA" w14:textId="77777777" w:rsidR="002D4D06" w:rsidRPr="00A51A56" w:rsidRDefault="002D4D06" w:rsidP="002D4D06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51A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rmo</w:t>
            </w:r>
            <w:proofErr w:type="spellEnd"/>
            <w:r w:rsidRPr="00A51A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Fisher Scientific</w:t>
            </w:r>
          </w:p>
        </w:tc>
      </w:tr>
      <w:tr w:rsidR="002D4D06" w:rsidRPr="00A51A56" w14:paraId="370C4D9E" w14:textId="77777777" w:rsidTr="002D4D06">
        <w:trPr>
          <w:trHeight w:val="194"/>
        </w:trPr>
        <w:tc>
          <w:tcPr>
            <w:tcW w:w="979" w:type="pct"/>
            <w:hideMark/>
          </w:tcPr>
          <w:p w14:paraId="771B8CB4" w14:textId="77777777" w:rsidR="002D4D06" w:rsidRPr="00A51A56" w:rsidRDefault="002D4D06" w:rsidP="002D4D06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A5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hsa-miR-16</w:t>
            </w:r>
          </w:p>
        </w:tc>
        <w:tc>
          <w:tcPr>
            <w:tcW w:w="2146" w:type="pct"/>
            <w:hideMark/>
          </w:tcPr>
          <w:p w14:paraId="76F1B9DE" w14:textId="77777777" w:rsidR="002D4D06" w:rsidRPr="00A51A56" w:rsidRDefault="002D4D06" w:rsidP="002D4D06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A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AGCAGCACGUAAAUAUUGGCG</w:t>
            </w:r>
          </w:p>
        </w:tc>
        <w:tc>
          <w:tcPr>
            <w:tcW w:w="1875" w:type="pct"/>
            <w:hideMark/>
          </w:tcPr>
          <w:p w14:paraId="327469D1" w14:textId="77777777" w:rsidR="002D4D06" w:rsidRPr="00A51A56" w:rsidRDefault="002D4D06" w:rsidP="002D4D06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51A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rmo</w:t>
            </w:r>
            <w:proofErr w:type="spellEnd"/>
            <w:r w:rsidRPr="00A51A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 Fisher Scientific</w:t>
            </w:r>
          </w:p>
        </w:tc>
      </w:tr>
      <w:tr w:rsidR="002D4D06" w:rsidRPr="00A51A56" w14:paraId="4A00A516" w14:textId="77777777" w:rsidTr="002D4D06">
        <w:trPr>
          <w:trHeight w:val="194"/>
        </w:trPr>
        <w:tc>
          <w:tcPr>
            <w:tcW w:w="979" w:type="pct"/>
            <w:hideMark/>
          </w:tcPr>
          <w:p w14:paraId="6E0A864E" w14:textId="77777777" w:rsidR="002D4D06" w:rsidRPr="00A51A56" w:rsidRDefault="002D4D06" w:rsidP="002D4D06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A5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hsa-miR-21</w:t>
            </w:r>
          </w:p>
        </w:tc>
        <w:tc>
          <w:tcPr>
            <w:tcW w:w="2146" w:type="pct"/>
            <w:hideMark/>
          </w:tcPr>
          <w:p w14:paraId="24CF4B5C" w14:textId="77777777" w:rsidR="002D4D06" w:rsidRPr="00A51A56" w:rsidRDefault="002D4D06" w:rsidP="002D4D06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A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AGCUUAUCAGACUGAUGUUGA</w:t>
            </w:r>
          </w:p>
        </w:tc>
        <w:tc>
          <w:tcPr>
            <w:tcW w:w="1875" w:type="pct"/>
            <w:hideMark/>
          </w:tcPr>
          <w:p w14:paraId="3F8AC6FD" w14:textId="77777777" w:rsidR="002D4D06" w:rsidRPr="00A51A56" w:rsidRDefault="002D4D06" w:rsidP="002D4D06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51A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rmo</w:t>
            </w:r>
            <w:proofErr w:type="spellEnd"/>
            <w:r w:rsidRPr="00A51A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Fisher Scientific</w:t>
            </w:r>
          </w:p>
        </w:tc>
      </w:tr>
      <w:tr w:rsidR="002D4D06" w:rsidRPr="00A51A56" w14:paraId="0A3B7F17" w14:textId="77777777" w:rsidTr="002D4D06">
        <w:trPr>
          <w:trHeight w:val="194"/>
        </w:trPr>
        <w:tc>
          <w:tcPr>
            <w:tcW w:w="979" w:type="pct"/>
            <w:hideMark/>
          </w:tcPr>
          <w:p w14:paraId="15CA1A48" w14:textId="77777777" w:rsidR="002D4D06" w:rsidRPr="00A51A56" w:rsidRDefault="002D4D06" w:rsidP="002D4D06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A5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hsa-miR-23a</w:t>
            </w:r>
          </w:p>
        </w:tc>
        <w:tc>
          <w:tcPr>
            <w:tcW w:w="2146" w:type="pct"/>
            <w:hideMark/>
          </w:tcPr>
          <w:p w14:paraId="055EF51B" w14:textId="77777777" w:rsidR="002D4D06" w:rsidRPr="00A51A56" w:rsidRDefault="002D4D06" w:rsidP="002D4D06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A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UCACAUUGCCAGGGAUUUCC</w:t>
            </w:r>
          </w:p>
        </w:tc>
        <w:tc>
          <w:tcPr>
            <w:tcW w:w="1875" w:type="pct"/>
            <w:hideMark/>
          </w:tcPr>
          <w:p w14:paraId="26EDC216" w14:textId="77777777" w:rsidR="002D4D06" w:rsidRPr="00A51A56" w:rsidRDefault="002D4D06" w:rsidP="002D4D06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51A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rmo</w:t>
            </w:r>
            <w:proofErr w:type="spellEnd"/>
            <w:r w:rsidRPr="00A51A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 Fisher Scientific</w:t>
            </w:r>
          </w:p>
        </w:tc>
      </w:tr>
      <w:tr w:rsidR="002D4D06" w:rsidRPr="00A51A56" w14:paraId="04E0DA58" w14:textId="77777777" w:rsidTr="002D4D06">
        <w:trPr>
          <w:trHeight w:val="194"/>
        </w:trPr>
        <w:tc>
          <w:tcPr>
            <w:tcW w:w="979" w:type="pct"/>
            <w:hideMark/>
          </w:tcPr>
          <w:p w14:paraId="27875891" w14:textId="77777777" w:rsidR="002D4D06" w:rsidRPr="00A51A56" w:rsidRDefault="002D4D06" w:rsidP="002D4D06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A5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hsa-miR-30e</w:t>
            </w:r>
          </w:p>
        </w:tc>
        <w:tc>
          <w:tcPr>
            <w:tcW w:w="2146" w:type="pct"/>
            <w:hideMark/>
          </w:tcPr>
          <w:p w14:paraId="0E5D89E5" w14:textId="77777777" w:rsidR="002D4D06" w:rsidRPr="00A51A56" w:rsidRDefault="002D4D06" w:rsidP="002D4D06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A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GUAAACAUCCUUGACUGGAAG</w:t>
            </w:r>
          </w:p>
        </w:tc>
        <w:tc>
          <w:tcPr>
            <w:tcW w:w="1875" w:type="pct"/>
            <w:hideMark/>
          </w:tcPr>
          <w:p w14:paraId="357FDA27" w14:textId="77777777" w:rsidR="002D4D06" w:rsidRPr="00A51A56" w:rsidRDefault="002D4D06" w:rsidP="002D4D06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51A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rmo</w:t>
            </w:r>
            <w:proofErr w:type="spellEnd"/>
            <w:r w:rsidRPr="00A51A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Fisher Scientific</w:t>
            </w:r>
          </w:p>
        </w:tc>
      </w:tr>
      <w:tr w:rsidR="002D4D06" w:rsidRPr="00A51A56" w14:paraId="71DEBBBA" w14:textId="77777777" w:rsidTr="002D4D06">
        <w:trPr>
          <w:trHeight w:val="194"/>
        </w:trPr>
        <w:tc>
          <w:tcPr>
            <w:tcW w:w="979" w:type="pct"/>
            <w:hideMark/>
          </w:tcPr>
          <w:p w14:paraId="41252315" w14:textId="77777777" w:rsidR="002D4D06" w:rsidRPr="00A51A56" w:rsidRDefault="002D4D06" w:rsidP="002D4D06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A5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hsa-miR-31*</w:t>
            </w:r>
          </w:p>
        </w:tc>
        <w:tc>
          <w:tcPr>
            <w:tcW w:w="2146" w:type="pct"/>
            <w:hideMark/>
          </w:tcPr>
          <w:p w14:paraId="48BFB08C" w14:textId="77777777" w:rsidR="002D4D06" w:rsidRPr="00A51A56" w:rsidRDefault="002D4D06" w:rsidP="002D4D06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A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GCUAUGCCAACAUAUUGCCAU</w:t>
            </w:r>
          </w:p>
        </w:tc>
        <w:tc>
          <w:tcPr>
            <w:tcW w:w="1875" w:type="pct"/>
            <w:hideMark/>
          </w:tcPr>
          <w:p w14:paraId="7CE4D57B" w14:textId="77777777" w:rsidR="002D4D06" w:rsidRPr="00A51A56" w:rsidRDefault="002D4D06" w:rsidP="002D4D06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51A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rmo</w:t>
            </w:r>
            <w:proofErr w:type="spellEnd"/>
            <w:r w:rsidRPr="00A51A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 Fisher Scientific</w:t>
            </w:r>
          </w:p>
        </w:tc>
      </w:tr>
      <w:tr w:rsidR="002D4D06" w:rsidRPr="00A51A56" w14:paraId="709D180E" w14:textId="77777777" w:rsidTr="002D4D06">
        <w:trPr>
          <w:trHeight w:val="194"/>
        </w:trPr>
        <w:tc>
          <w:tcPr>
            <w:tcW w:w="979" w:type="pct"/>
            <w:hideMark/>
          </w:tcPr>
          <w:p w14:paraId="08D4CC14" w14:textId="77777777" w:rsidR="002D4D06" w:rsidRPr="00A51A56" w:rsidRDefault="002D4D06" w:rsidP="002D4D06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A5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hsa-miR-221</w:t>
            </w:r>
          </w:p>
        </w:tc>
        <w:tc>
          <w:tcPr>
            <w:tcW w:w="2146" w:type="pct"/>
            <w:hideMark/>
          </w:tcPr>
          <w:p w14:paraId="66A5D855" w14:textId="77777777" w:rsidR="002D4D06" w:rsidRPr="00A51A56" w:rsidRDefault="002D4D06" w:rsidP="002D4D06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A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GCUACAUUGUCUGCUGGGUUUC</w:t>
            </w:r>
          </w:p>
        </w:tc>
        <w:tc>
          <w:tcPr>
            <w:tcW w:w="1875" w:type="pct"/>
            <w:hideMark/>
          </w:tcPr>
          <w:p w14:paraId="03691025" w14:textId="77777777" w:rsidR="002D4D06" w:rsidRPr="00A51A56" w:rsidRDefault="002D4D06" w:rsidP="002D4D06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51A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rmo</w:t>
            </w:r>
            <w:proofErr w:type="spellEnd"/>
            <w:r w:rsidRPr="00A51A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Fisher Scientific</w:t>
            </w:r>
          </w:p>
        </w:tc>
      </w:tr>
      <w:tr w:rsidR="002D4D06" w:rsidRPr="00A51A56" w14:paraId="4514ACB8" w14:textId="77777777" w:rsidTr="002D4D06">
        <w:trPr>
          <w:trHeight w:val="194"/>
        </w:trPr>
        <w:tc>
          <w:tcPr>
            <w:tcW w:w="979" w:type="pct"/>
            <w:hideMark/>
          </w:tcPr>
          <w:p w14:paraId="55B0CF44" w14:textId="77777777" w:rsidR="002D4D06" w:rsidRPr="00A51A56" w:rsidRDefault="002D4D06" w:rsidP="002D4D06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A5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hsa-miR-222</w:t>
            </w:r>
          </w:p>
        </w:tc>
        <w:tc>
          <w:tcPr>
            <w:tcW w:w="2146" w:type="pct"/>
            <w:hideMark/>
          </w:tcPr>
          <w:p w14:paraId="7B0C390B" w14:textId="77777777" w:rsidR="002D4D06" w:rsidRPr="00A51A56" w:rsidRDefault="002D4D06" w:rsidP="002D4D06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A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GCUACAUCUGGCUACUGGGU</w:t>
            </w:r>
          </w:p>
        </w:tc>
        <w:tc>
          <w:tcPr>
            <w:tcW w:w="1875" w:type="pct"/>
            <w:hideMark/>
          </w:tcPr>
          <w:p w14:paraId="1EF556EE" w14:textId="77777777" w:rsidR="002D4D06" w:rsidRPr="00A51A56" w:rsidRDefault="002D4D06" w:rsidP="002D4D06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51A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rmo</w:t>
            </w:r>
            <w:proofErr w:type="spellEnd"/>
            <w:r w:rsidRPr="00A51A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Fisher Scientific</w:t>
            </w:r>
          </w:p>
        </w:tc>
      </w:tr>
    </w:tbl>
    <w:p w14:paraId="3985E816" w14:textId="1237626A" w:rsidR="00481718" w:rsidRPr="00A51A56" w:rsidRDefault="002D4D06" w:rsidP="00481718">
      <w:pPr>
        <w:tabs>
          <w:tab w:val="left" w:pos="3975"/>
        </w:tabs>
        <w:rPr>
          <w:rFonts w:ascii="Times New Roman" w:hAnsi="Times New Roman" w:cs="Times New Roman"/>
          <w:sz w:val="24"/>
          <w:szCs w:val="24"/>
        </w:rPr>
      </w:pPr>
      <w:r w:rsidRPr="00A51A56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98176" behindDoc="0" locked="0" layoutInCell="1" allowOverlap="1" wp14:anchorId="4EC96548" wp14:editId="1173F11E">
            <wp:simplePos x="0" y="0"/>
            <wp:positionH relativeFrom="column">
              <wp:posOffset>189865</wp:posOffset>
            </wp:positionH>
            <wp:positionV relativeFrom="paragraph">
              <wp:posOffset>134620</wp:posOffset>
            </wp:positionV>
            <wp:extent cx="950595" cy="394970"/>
            <wp:effectExtent l="0" t="0" r="0" b="0"/>
            <wp:wrapNone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0E7364F3-852A-B9C3-CD69-8958409038D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0E7364F3-852A-B9C3-CD69-8958409038D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rcRect l="73680" t="12337" r="171" b="70618"/>
                    <a:stretch/>
                  </pic:blipFill>
                  <pic:spPr>
                    <a:xfrm>
                      <a:off x="0" y="0"/>
                      <a:ext cx="950595" cy="394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255BB2" w14:textId="4DCD1D9D" w:rsidR="00481718" w:rsidRPr="00A51A56" w:rsidRDefault="002D4D06" w:rsidP="00481718">
      <w:pPr>
        <w:tabs>
          <w:tab w:val="left" w:pos="3975"/>
        </w:tabs>
        <w:rPr>
          <w:rFonts w:ascii="Times New Roman" w:hAnsi="Times New Roman" w:cs="Times New Roman"/>
          <w:sz w:val="24"/>
          <w:szCs w:val="24"/>
        </w:rPr>
      </w:pPr>
      <w:r w:rsidRPr="00A51A5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0224" behindDoc="1" locked="0" layoutInCell="1" allowOverlap="1" wp14:anchorId="728A9D52" wp14:editId="72278605">
                <wp:simplePos x="0" y="0"/>
                <wp:positionH relativeFrom="column">
                  <wp:posOffset>0</wp:posOffset>
                </wp:positionH>
                <wp:positionV relativeFrom="paragraph">
                  <wp:posOffset>3175</wp:posOffset>
                </wp:positionV>
                <wp:extent cx="5258435" cy="2303145"/>
                <wp:effectExtent l="0" t="0" r="0" b="0"/>
                <wp:wrapTight wrapText="bothSides">
                  <wp:wrapPolygon edited="0">
                    <wp:start x="3365" y="3752"/>
                    <wp:lineTo x="1174" y="5717"/>
                    <wp:lineTo x="1096" y="6610"/>
                    <wp:lineTo x="2035" y="6968"/>
                    <wp:lineTo x="1487" y="7682"/>
                    <wp:lineTo x="1330" y="8397"/>
                    <wp:lineTo x="1252" y="15365"/>
                    <wp:lineTo x="939" y="17330"/>
                    <wp:lineTo x="939" y="18581"/>
                    <wp:lineTo x="2504" y="20903"/>
                    <wp:lineTo x="2582" y="21261"/>
                    <wp:lineTo x="20737" y="21261"/>
                    <wp:lineTo x="21363" y="18938"/>
                    <wp:lineTo x="20502" y="18938"/>
                    <wp:lineTo x="20815" y="15186"/>
                    <wp:lineTo x="20580" y="12685"/>
                    <wp:lineTo x="21050" y="12685"/>
                    <wp:lineTo x="20971" y="11613"/>
                    <wp:lineTo x="20424" y="9826"/>
                    <wp:lineTo x="20580" y="6432"/>
                    <wp:lineTo x="18859" y="5896"/>
                    <wp:lineTo x="10173" y="3752"/>
                    <wp:lineTo x="3365" y="3752"/>
                  </wp:wrapPolygon>
                </wp:wrapTight>
                <wp:docPr id="170942055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58435" cy="2303145"/>
                          <a:chOff x="0" y="0"/>
                          <a:chExt cx="5258435" cy="2303145"/>
                        </a:xfrm>
                      </wpg:grpSpPr>
                      <pic:pic xmlns:pic="http://schemas.openxmlformats.org/drawingml/2006/picture">
                        <pic:nvPicPr>
                          <pic:cNvPr id="387231251" name="Picture 25">
                            <a:extLst>
                              <a:ext uri="{FF2B5EF4-FFF2-40B4-BE49-F238E27FC236}">
                                <a16:creationId xmlns:a16="http://schemas.microsoft.com/office/drawing/2014/main" id="{B07EE6CF-9492-E934-92B1-1E52ABA73FB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rcRect l="4484" r="21242" b="13802"/>
                          <a:stretch/>
                        </pic:blipFill>
                        <pic:spPr>
                          <a:xfrm>
                            <a:off x="266700" y="0"/>
                            <a:ext cx="4991735" cy="230314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97907565" name="TextBox 14">
                          <a:extLst>
                            <a:ext uri="{FF2B5EF4-FFF2-40B4-BE49-F238E27FC236}">
                              <a16:creationId xmlns:a16="http://schemas.microsoft.com/office/drawing/2014/main" id="{2DCF5C9A-B9E2-908A-67D1-B936833FB317}"/>
                            </a:ext>
                          </a:extLst>
                        </wps:cNvPr>
                        <wps:cNvSpPr txBox="1"/>
                        <wps:spPr>
                          <a:xfrm rot="10800000">
                            <a:off x="0" y="95250"/>
                            <a:ext cx="421640" cy="214376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61E18E2" w14:textId="77777777" w:rsidR="002D4D06" w:rsidRDefault="002D4D06" w:rsidP="002D4D06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16"/>
                                  <w:szCs w:val="16"/>
                                </w:rPr>
                                <w:t xml:space="preserve">Fold changes relative to untreated control </w:t>
                              </w:r>
                            </w:p>
                          </w:txbxContent>
                        </wps:txbx>
                        <wps:bodyPr vert="eaVert" wrap="squar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28A9D52" id="Group 10" o:spid="_x0000_s1026" style="position:absolute;margin-left:0;margin-top:.25pt;width:414.05pt;height:181.35pt;z-index:-251616256" coordsize="52584,23031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" o:spid="_x0000_s1027" type="#_x0000_t75" style="position:absolute;left:2667;width:49917;height:230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">
                  <v:imagedata r:id="rId13" o:title="" cropbottom="9045f" cropleft="2939f" cropright="13921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14" o:spid="_x0000_s1028" type="#_x0000_t202" style="position:absolute;top:952;width:4216;height:21438;rotation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" filled="f" stroked="f">
                  <v:textbox style="layout-flow:vertical-ideographic;mso-fit-shape-to-text:t">
                    <w:txbxContent>
                      <w:p w14:paraId="261E18E2" w14:textId="77777777" w:rsidR="002D4D06" w:rsidRDefault="002D4D06" w:rsidP="002D4D06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16"/>
                            <w:szCs w:val="16"/>
                          </w:rPr>
                          <w:t xml:space="preserve">Fold changes relative to untreated control 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14:paraId="2F5EA588" w14:textId="77777777" w:rsidR="002D4D06" w:rsidRPr="00A51A56" w:rsidRDefault="002D4D06" w:rsidP="00873B0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0B3BC76" w14:textId="77777777" w:rsidR="00622FAD" w:rsidRDefault="00622FAD" w:rsidP="00873B0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E548CB4" w14:textId="77777777" w:rsidR="00622FAD" w:rsidRDefault="00622FAD" w:rsidP="00873B0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37A66A3" w14:textId="77777777" w:rsidR="00622FAD" w:rsidRDefault="00622FAD" w:rsidP="00873B0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371C169" w14:textId="77777777" w:rsidR="00622FAD" w:rsidRDefault="00622FAD" w:rsidP="00873B0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3CAA4D6" w14:textId="77777777" w:rsidR="00622FAD" w:rsidRDefault="00622FAD" w:rsidP="00873B0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6F283E3" w14:textId="77777777" w:rsidR="00622FAD" w:rsidRDefault="00622FAD" w:rsidP="00873B0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BA90936" w14:textId="77777777" w:rsidR="00622FAD" w:rsidRDefault="00622FAD" w:rsidP="00873B0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5753979" w14:textId="30BA71B5" w:rsidR="00296DDF" w:rsidRPr="00A51A56" w:rsidRDefault="003B31F7" w:rsidP="00873B08">
      <w:pPr>
        <w:jc w:val="both"/>
        <w:rPr>
          <w:rFonts w:ascii="Times New Roman" w:hAnsi="Times New Roman" w:cs="Times New Roman"/>
          <w:sz w:val="24"/>
          <w:szCs w:val="24"/>
        </w:rPr>
      </w:pPr>
      <w:r w:rsidRPr="00A51A56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ry Figure 3.</w:t>
      </w:r>
      <w:r w:rsidR="00B32043" w:rsidRPr="00A51A5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32043" w:rsidRPr="00CD4DA6">
        <w:rPr>
          <w:rFonts w:ascii="Times New Roman" w:hAnsi="Times New Roman" w:cs="Times New Roman"/>
          <w:sz w:val="24"/>
          <w:szCs w:val="24"/>
        </w:rPr>
        <w:t>Summary of miRNA expression in 13 mesothelioma cell lines c</w:t>
      </w:r>
      <w:r w:rsidR="005C68BD" w:rsidRPr="00CD4DA6">
        <w:rPr>
          <w:rFonts w:ascii="Times New Roman" w:hAnsi="Times New Roman" w:cs="Times New Roman"/>
          <w:sz w:val="24"/>
          <w:szCs w:val="24"/>
        </w:rPr>
        <w:t>ultured in 2D and 3D spheroids</w:t>
      </w:r>
      <w:r w:rsidR="004A015C" w:rsidRPr="00CD4DA6">
        <w:rPr>
          <w:rFonts w:ascii="Times New Roman" w:hAnsi="Times New Roman" w:cs="Times New Roman"/>
          <w:sz w:val="24"/>
          <w:szCs w:val="24"/>
        </w:rPr>
        <w:t xml:space="preserve">, treated with </w:t>
      </w:r>
      <w:r w:rsidR="005C68BD" w:rsidRPr="00CD4DA6">
        <w:rPr>
          <w:rFonts w:ascii="Times New Roman" w:hAnsi="Times New Roman" w:cs="Times New Roman"/>
          <w:sz w:val="24"/>
          <w:szCs w:val="24"/>
        </w:rPr>
        <w:t xml:space="preserve">cisplatin and pemetrexed for 72 hours. </w:t>
      </w:r>
      <w:r w:rsidR="004A015C" w:rsidRPr="00CD4DA6">
        <w:rPr>
          <w:rFonts w:ascii="Times New Roman" w:hAnsi="Times New Roman" w:cs="Times New Roman"/>
          <w:sz w:val="24"/>
          <w:szCs w:val="24"/>
        </w:rPr>
        <w:t>N=3 biological replicates, * P&lt;0.05.</w:t>
      </w:r>
      <w:r w:rsidR="004A015C" w:rsidRPr="00A51A5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2D723F6" w14:textId="2B85E657" w:rsidR="00296DDF" w:rsidRPr="00A51A56" w:rsidRDefault="00622FAD" w:rsidP="00873B0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51A56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97152" behindDoc="1" locked="0" layoutInCell="1" allowOverlap="1" wp14:anchorId="559C2669" wp14:editId="2AA67023">
            <wp:simplePos x="0" y="0"/>
            <wp:positionH relativeFrom="margin">
              <wp:posOffset>931545</wp:posOffset>
            </wp:positionH>
            <wp:positionV relativeFrom="paragraph">
              <wp:posOffset>57150</wp:posOffset>
            </wp:positionV>
            <wp:extent cx="3182620" cy="3578860"/>
            <wp:effectExtent l="0" t="0" r="0" b="2540"/>
            <wp:wrapTight wrapText="bothSides">
              <wp:wrapPolygon edited="0">
                <wp:start x="0" y="0"/>
                <wp:lineTo x="0" y="10233"/>
                <wp:lineTo x="2715" y="11038"/>
                <wp:lineTo x="5947" y="11038"/>
                <wp:lineTo x="0" y="12532"/>
                <wp:lineTo x="0" y="21270"/>
                <wp:lineTo x="10860" y="21500"/>
                <wp:lineTo x="21462" y="21500"/>
                <wp:lineTo x="21462" y="11842"/>
                <wp:lineTo x="6594" y="11038"/>
                <wp:lineTo x="21462" y="10348"/>
                <wp:lineTo x="21462" y="575"/>
                <wp:lineTo x="11377" y="0"/>
                <wp:lineTo x="0" y="0"/>
              </wp:wrapPolygon>
            </wp:wrapTight>
            <wp:docPr id="10690522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905225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2620" cy="3578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44C2BA" w14:textId="37D3C1DD" w:rsidR="00EC716C" w:rsidRPr="00A51A56" w:rsidRDefault="00EC716C" w:rsidP="00873B0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C1FDE61" w14:textId="11956665" w:rsidR="00927C64" w:rsidRPr="00A51A56" w:rsidRDefault="00927C64" w:rsidP="00873B0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00DD38E" w14:textId="03590EA1" w:rsidR="00927C64" w:rsidRPr="00A51A56" w:rsidRDefault="00927C64" w:rsidP="00873B0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C777076" w14:textId="77777777" w:rsidR="00622FAD" w:rsidRDefault="00622FAD" w:rsidP="00873B0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A894894" w14:textId="77777777" w:rsidR="00622FAD" w:rsidRDefault="00622FAD" w:rsidP="00873B0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3406ED0" w14:textId="77777777" w:rsidR="00622FAD" w:rsidRDefault="00622FAD" w:rsidP="00873B0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6DD6AFA" w14:textId="77777777" w:rsidR="00622FAD" w:rsidRDefault="00622FAD" w:rsidP="00873B0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09086CE" w14:textId="77777777" w:rsidR="00622FAD" w:rsidRDefault="00622FAD" w:rsidP="00873B0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76659AA" w14:textId="77777777" w:rsidR="00622FAD" w:rsidRDefault="00622FAD" w:rsidP="00873B0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62F2670" w14:textId="77777777" w:rsidR="00622FAD" w:rsidRDefault="00622FAD" w:rsidP="00873B0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F543918" w14:textId="77777777" w:rsidR="00622FAD" w:rsidRDefault="00622FAD" w:rsidP="00873B0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F20ABEA" w14:textId="77777777" w:rsidR="00622FAD" w:rsidRDefault="00622FAD" w:rsidP="00873B0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C92975D" w14:textId="77777777" w:rsidR="00622FAD" w:rsidRDefault="00622FAD" w:rsidP="00873B0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0BA29B" w14:textId="33700C3F" w:rsidR="00927C64" w:rsidRPr="00A51A56" w:rsidRDefault="00927C64" w:rsidP="00873B08">
      <w:pPr>
        <w:jc w:val="both"/>
        <w:rPr>
          <w:rFonts w:ascii="Times New Roman" w:hAnsi="Times New Roman" w:cs="Times New Roman"/>
          <w:sz w:val="24"/>
          <w:szCs w:val="24"/>
        </w:rPr>
      </w:pPr>
      <w:r w:rsidRPr="00A51A56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4. </w:t>
      </w:r>
      <w:r w:rsidRPr="00CD4DA6">
        <w:rPr>
          <w:rFonts w:ascii="Times New Roman" w:hAnsi="Times New Roman" w:cs="Times New Roman"/>
          <w:sz w:val="24"/>
          <w:szCs w:val="24"/>
        </w:rPr>
        <w:t xml:space="preserve">Gating </w:t>
      </w:r>
      <w:r w:rsidR="0056189D" w:rsidRPr="00CD4DA6">
        <w:rPr>
          <w:rFonts w:ascii="Times New Roman" w:hAnsi="Times New Roman" w:cs="Times New Roman"/>
          <w:sz w:val="24"/>
          <w:szCs w:val="24"/>
        </w:rPr>
        <w:t>strategies</w:t>
      </w:r>
      <w:r w:rsidRPr="00CD4DA6">
        <w:rPr>
          <w:rFonts w:ascii="Times New Roman" w:hAnsi="Times New Roman" w:cs="Times New Roman"/>
          <w:sz w:val="24"/>
          <w:szCs w:val="24"/>
        </w:rPr>
        <w:t xml:space="preserve"> for </w:t>
      </w:r>
      <w:r w:rsidR="0056189D" w:rsidRPr="00CD4DA6">
        <w:rPr>
          <w:rFonts w:ascii="Times New Roman" w:hAnsi="Times New Roman" w:cs="Times New Roman"/>
          <w:sz w:val="24"/>
          <w:szCs w:val="24"/>
        </w:rPr>
        <w:t xml:space="preserve">Annexin V (FITC) and PI (PE) </w:t>
      </w:r>
      <w:r w:rsidR="001C1835" w:rsidRPr="00CD4DA6">
        <w:rPr>
          <w:rFonts w:ascii="Times New Roman" w:hAnsi="Times New Roman" w:cs="Times New Roman"/>
          <w:sz w:val="24"/>
          <w:szCs w:val="24"/>
        </w:rPr>
        <w:t>co-staining for flow cytometry analysis.</w:t>
      </w:r>
      <w:r w:rsidR="001C1835" w:rsidRPr="00A51A5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22F8E29" w14:textId="77777777" w:rsidR="00EC716C" w:rsidRPr="00A51A56" w:rsidRDefault="00EC716C" w:rsidP="00873B0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E15DF40" w14:textId="77777777" w:rsidR="0000466B" w:rsidRPr="00A51A56" w:rsidRDefault="0000466B" w:rsidP="00873B0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97"/>
        <w:gridCol w:w="2579"/>
        <w:gridCol w:w="1700"/>
        <w:gridCol w:w="1020"/>
        <w:gridCol w:w="1029"/>
        <w:gridCol w:w="1991"/>
      </w:tblGrid>
      <w:tr w:rsidR="00C66B32" w:rsidRPr="00A51A56" w14:paraId="7D2B7D6C" w14:textId="77777777" w:rsidTr="00C66B32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183C8" w14:textId="571EAEAA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Animal I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17530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Apoptosis/Necrosis 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97F03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 xml:space="preserve">Immune cell </w:t>
            </w:r>
            <w:proofErr w:type="spellStart"/>
            <w:r w:rsidRPr="00A51A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infitration</w:t>
            </w:r>
            <w:proofErr w:type="spellEnd"/>
            <w:r w:rsidRPr="00A51A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A885B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CD8 positive cell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DE4F8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Fibrosis (Masson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5FD18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Chemotherapy Response</w:t>
            </w:r>
          </w:p>
        </w:tc>
      </w:tr>
      <w:tr w:rsidR="00C66B32" w:rsidRPr="00A51A56" w14:paraId="4547A0AD" w14:textId="77777777" w:rsidTr="00C66B32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7942B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E18C9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~ 10% apoptosis, 50% nec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9AE29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~5% Lymphocyt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B3E3F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FF1B1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8086A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Intermediate (50% necrosis/no fibrosis)</w:t>
            </w:r>
          </w:p>
        </w:tc>
      </w:tr>
      <w:tr w:rsidR="00C66B32" w:rsidRPr="00A51A56" w14:paraId="32ED3C4E" w14:textId="77777777" w:rsidTr="00C66B32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BE257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89F68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~ 10% apoptosis, 55% nec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81147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~10% Lymphocyt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BA8FD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E9D5E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8067A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Intermediate (55% necrosis/no fibrosis)</w:t>
            </w:r>
          </w:p>
        </w:tc>
      </w:tr>
      <w:tr w:rsidR="00C66B32" w:rsidRPr="00A51A56" w14:paraId="54A4BD27" w14:textId="77777777" w:rsidTr="00C66B32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F48D6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BCEAB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~ 5% apoptosis, 50% nec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44E76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~5% Lymphocyt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2E4A0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low TILs (1+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9AD35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6B75A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Intermediate (50% necrosis/no fibrosis)</w:t>
            </w:r>
          </w:p>
        </w:tc>
      </w:tr>
      <w:tr w:rsidR="00C66B32" w:rsidRPr="00A51A56" w14:paraId="476AFA93" w14:textId="77777777" w:rsidTr="00C66B32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9699E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E241F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~ 5% apoptosis, 45% nec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CAA2E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~10% Lymphocyt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9764A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BA49D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6E990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Intermediate (45% necrosis/no fibrosis)</w:t>
            </w:r>
          </w:p>
        </w:tc>
      </w:tr>
      <w:tr w:rsidR="00C66B32" w:rsidRPr="00A51A56" w14:paraId="23798D3F" w14:textId="77777777" w:rsidTr="00C66B32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BBB42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lastRenderedPageBreak/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950EE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~ 5% apoptosis, 40% nec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29161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~5% Lymphocyt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004B0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0B497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D1132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Intermediate (40% necrosis/no fibrosis)</w:t>
            </w:r>
          </w:p>
        </w:tc>
      </w:tr>
      <w:tr w:rsidR="00C66B32" w:rsidRPr="00A51A56" w14:paraId="6B9C4D37" w14:textId="77777777" w:rsidTr="00C66B32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C7AE3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97CD0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~ 5% apoptosis,50% nec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6264F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Less than 5% (~1-2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86A29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low TILs (1+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D68FB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146F8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Intermediate (40% necrosis/no fibrosis)</w:t>
            </w:r>
          </w:p>
        </w:tc>
      </w:tr>
      <w:tr w:rsidR="00C66B32" w:rsidRPr="00A51A56" w14:paraId="176AF97B" w14:textId="77777777" w:rsidTr="00C66B32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B2EDD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9A9E9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~ 5% apoptosis,10% nec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84129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~15% Lymphocyt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8A2ED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low TILs (1+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F408E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Mild fib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C5522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Poor (10% necrosis/mild fibrosis)</w:t>
            </w:r>
          </w:p>
        </w:tc>
      </w:tr>
      <w:tr w:rsidR="00C66B32" w:rsidRPr="00A51A56" w14:paraId="6DCE8096" w14:textId="77777777" w:rsidTr="00C66B32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1AE89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58F1B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~ less 5% apoptosis (~1%), 35% nec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FB669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~5% Lymphocyt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58514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F2D2D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4FA2F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Intermediate (35% necrosis/mild fibrosis)</w:t>
            </w:r>
          </w:p>
        </w:tc>
      </w:tr>
      <w:tr w:rsidR="00C66B32" w:rsidRPr="00A51A56" w14:paraId="50B93251" w14:textId="77777777" w:rsidTr="00C66B32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7FE71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F5B09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~ 5% apoptosis, 0% nec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4451B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~5% Lymphocytes, mainly at edg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BF8AD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FAC7C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Mild fib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8EE42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Poor (0% necrosis/no fibrosis)</w:t>
            </w:r>
          </w:p>
        </w:tc>
      </w:tr>
      <w:tr w:rsidR="00C66B32" w:rsidRPr="00A51A56" w14:paraId="2BC33E01" w14:textId="77777777" w:rsidTr="00C66B32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C2D2F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342B3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~ 5% apoptosis, 40% nec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2BFD2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Less than 5% (~0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59942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No slid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534C5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64CF6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Intermediate (40% necrosis/no fibrosis)</w:t>
            </w:r>
          </w:p>
        </w:tc>
      </w:tr>
      <w:tr w:rsidR="00C66B32" w:rsidRPr="00A51A56" w14:paraId="3C9E4DC9" w14:textId="77777777" w:rsidTr="00C66B32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E6E86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19A67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~ 5% focal apoptosis, 40% nec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D3A49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~5% Lymphocyt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1C655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low TILs (1+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26D1E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0E140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Intermediate (40% necrosis/no fibrosis)</w:t>
            </w:r>
          </w:p>
        </w:tc>
      </w:tr>
      <w:tr w:rsidR="00C66B32" w:rsidRPr="00A51A56" w14:paraId="14E7DD60" w14:textId="77777777" w:rsidTr="00C66B32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AE353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39FD2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~ 5% focal apoptosis, 50% nec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70D90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~10% Lymphocyt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011B8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No slid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4B9D4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No slid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9C8C3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Intermediate (50% necrosis/no fibrosis)</w:t>
            </w:r>
          </w:p>
        </w:tc>
      </w:tr>
      <w:tr w:rsidR="00C66B32" w:rsidRPr="00A51A56" w14:paraId="286C6F9F" w14:textId="77777777" w:rsidTr="00C66B32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45B02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ADEE1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  <w:t>~ 5% focal apoptosis, 10% nec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53CAC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  <w:t>Less than 5% (~1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571A4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  <w:t>low TILs (1+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594A5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  <w:t>Mild fib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43F48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  <w:t>Poor (10% necrosis/no fibrosis)</w:t>
            </w:r>
          </w:p>
        </w:tc>
      </w:tr>
      <w:tr w:rsidR="00C66B32" w:rsidRPr="00A51A56" w14:paraId="606ABC95" w14:textId="77777777" w:rsidTr="00C66B32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2DEA8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E5752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  <w:t>~ 10% apoptosis, 50% nec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8A2C1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  <w:t>~5% Lymphocytes, mainly at edg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8B6A8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41E47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  <w:t>Mild fib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A5C11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  <w:t>Intermediate (50% necrosis/no fibrosis)</w:t>
            </w:r>
          </w:p>
        </w:tc>
      </w:tr>
      <w:tr w:rsidR="00C66B32" w:rsidRPr="00A51A56" w14:paraId="490E9909" w14:textId="77777777" w:rsidTr="00C66B32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19A1C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0DBC3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  <w:t>~ 5% apoptosis, 35% nec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BA461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  <w:t>Less than 5% (~2-3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DDD3A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CD88F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  <w:t>Mild fib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C9B4D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  <w:t>Intermediate (35% necrosis/mild fibrosis)</w:t>
            </w:r>
          </w:p>
        </w:tc>
      </w:tr>
      <w:tr w:rsidR="00C66B32" w:rsidRPr="00A51A56" w14:paraId="67F03EFD" w14:textId="77777777" w:rsidTr="00C66B32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1D3B9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D73E9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  <w:t>~ 10% focal apoptosis, 35% nec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49394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  <w:t>~5% Lymphocytes, mainly at edg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E57D3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C294D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  <w:t>Mild fib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914D0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  <w:t>Intermediate (35% necrosis/mild fibrosis)</w:t>
            </w:r>
          </w:p>
        </w:tc>
      </w:tr>
      <w:tr w:rsidR="00C66B32" w:rsidRPr="00A51A56" w14:paraId="51426FB2" w14:textId="77777777" w:rsidTr="00C66B32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D4F13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D92DC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~ 5% focal apoptosis, 30% nec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7EAC0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Less than 5% (~0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57FA6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ECA1D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  <w:t>Mild fib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C86F7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Poor (30% necrosis/no fibrosis)</w:t>
            </w:r>
          </w:p>
        </w:tc>
      </w:tr>
      <w:tr w:rsidR="00C66B32" w:rsidRPr="00A51A56" w14:paraId="3BA28FD0" w14:textId="77777777" w:rsidTr="00C66B32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3E1D1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57A18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~ 5% focal apoptosis, 1% necrosis (very focal necrosi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9E981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~5% Lymphocyt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FAAF2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low TILs (1+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DB86B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  <w:t>Mild fib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8A4AE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Poor (1% necrosis/no fibrosis)</w:t>
            </w:r>
          </w:p>
        </w:tc>
      </w:tr>
      <w:tr w:rsidR="00C66B32" w:rsidRPr="00A51A56" w14:paraId="3C22BBC6" w14:textId="77777777" w:rsidTr="00C66B32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3E7EA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CA0CC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~ 5% focal apoptosis, 5% nec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1A101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Less than 5% (~0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A769C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510F2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  <w:t>Mild fib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7D853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Poor (5% necrosis/no fibrosis)</w:t>
            </w:r>
          </w:p>
        </w:tc>
      </w:tr>
      <w:tr w:rsidR="00C66B32" w:rsidRPr="00A51A56" w14:paraId="60CA53B0" w14:textId="77777777" w:rsidTr="00C66B32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A69AF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lastRenderedPageBreak/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574BB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~ 5% focal apoptosis, 0% nec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C0D71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Less than 5% (~0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C63EA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20D3C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  <w:t>Moderate Fib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268C6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Absent</w:t>
            </w:r>
          </w:p>
        </w:tc>
      </w:tr>
      <w:tr w:rsidR="00C66B32" w:rsidRPr="00A51A56" w14:paraId="680BCF58" w14:textId="77777777" w:rsidTr="00C66B32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96605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E6878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~ 5% focal apoptosis, 10% nec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A85AF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Less than 5% (~0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745FE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4FCAF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  <w:t>Moderate Fib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EB67E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Poor (10% necrosis/</w:t>
            </w:r>
            <w:proofErr w:type="spellStart"/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miminal</w:t>
            </w:r>
            <w:proofErr w:type="spellEnd"/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 xml:space="preserve"> fibrosis)</w:t>
            </w:r>
          </w:p>
        </w:tc>
      </w:tr>
      <w:tr w:rsidR="00C66B32" w:rsidRPr="00A51A56" w14:paraId="7DF91DDB" w14:textId="77777777" w:rsidTr="00C66B32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E5F6D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B37E4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~ 5% focal apoptosis, 0% nec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BE153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Less than 5% (~0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FE92B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1036B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zh-CN"/>
                <w14:ligatures w14:val="none"/>
              </w:rPr>
              <w:t>Mild fibro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CEFD2" w14:textId="77777777" w:rsidR="00C66B32" w:rsidRPr="00A51A56" w:rsidRDefault="00C66B32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Absent</w:t>
            </w:r>
          </w:p>
        </w:tc>
      </w:tr>
    </w:tbl>
    <w:p w14:paraId="58FB6134" w14:textId="77777777" w:rsidR="00873B08" w:rsidRDefault="00873B08" w:rsidP="00873B0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1393C6D" w14:textId="77777777" w:rsidR="00CD4DA6" w:rsidRPr="00CD4DA6" w:rsidRDefault="00CD4DA6" w:rsidP="00CD4DA6">
      <w:pPr>
        <w:jc w:val="both"/>
        <w:rPr>
          <w:rFonts w:ascii="Times New Roman" w:hAnsi="Times New Roman" w:cs="Times New Roman"/>
          <w:sz w:val="24"/>
          <w:szCs w:val="24"/>
        </w:rPr>
      </w:pPr>
      <w:r w:rsidRPr="00A51A56">
        <w:rPr>
          <w:rFonts w:ascii="Times New Roman" w:hAnsi="Times New Roman" w:cs="Times New Roman"/>
          <w:b/>
          <w:bCs/>
          <w:sz w:val="24"/>
          <w:szCs w:val="24"/>
        </w:rPr>
        <w:t xml:space="preserve">Supplementary Table 2. </w:t>
      </w:r>
      <w:r w:rsidRPr="00CD4DA6">
        <w:rPr>
          <w:rFonts w:ascii="Times New Roman" w:hAnsi="Times New Roman" w:cs="Times New Roman"/>
          <w:sz w:val="24"/>
          <w:szCs w:val="24"/>
        </w:rPr>
        <w:t xml:space="preserve">Histological assessment of chemotherapy response of tumour growth from 2D and 3D cultured mesothelioma cells in pleural mesothelioma mice model. </w:t>
      </w:r>
    </w:p>
    <w:p w14:paraId="4E4326ED" w14:textId="77777777" w:rsidR="00CD4DA6" w:rsidRPr="00A51A56" w:rsidRDefault="00CD4DA6" w:rsidP="00873B0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2D0E538" w14:textId="77777777" w:rsidR="00873B08" w:rsidRPr="00A51A56" w:rsidRDefault="00873B08" w:rsidP="00873B0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D970277" w14:textId="77777777" w:rsidR="00481718" w:rsidRPr="00A51A56" w:rsidRDefault="00481718" w:rsidP="00873B0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324"/>
        <w:gridCol w:w="1253"/>
        <w:gridCol w:w="2093"/>
        <w:gridCol w:w="1253"/>
        <w:gridCol w:w="2093"/>
      </w:tblGrid>
      <w:tr w:rsidR="00873B08" w:rsidRPr="00A51A56" w14:paraId="736F795F" w14:textId="77777777" w:rsidTr="00AA1AEF">
        <w:trPr>
          <w:trHeight w:val="28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BE10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Analyt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3B34F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D tumou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2D6A3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D tumour Cis/Pe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0E548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3D tumou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8F298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3D tumour Cis/Pem</w:t>
            </w:r>
          </w:p>
        </w:tc>
      </w:tr>
      <w:tr w:rsidR="00873B08" w:rsidRPr="00A51A56" w14:paraId="5B9F6E00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02EA5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 xml:space="preserve">a-Fetoprotein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A309B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576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77AC9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2959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E27A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7190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3A86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2549.50</w:t>
            </w:r>
          </w:p>
        </w:tc>
      </w:tr>
      <w:tr w:rsidR="00873B08" w:rsidRPr="00A51A56" w14:paraId="76F20338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BCAE6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Amphiregul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3855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5978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E2AE6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0615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0956A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1504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0F7E0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1266.00</w:t>
            </w:r>
          </w:p>
        </w:tc>
      </w:tr>
      <w:tr w:rsidR="00873B08" w:rsidRPr="00A51A56" w14:paraId="136B96A3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27A0C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Angiopoietin-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0FE3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936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483DA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639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32B53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562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1BC8F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4264.00</w:t>
            </w:r>
          </w:p>
        </w:tc>
      </w:tr>
      <w:tr w:rsidR="00873B08" w:rsidRPr="00A51A56" w14:paraId="7E6F1CD7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EB92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Angiopoietin-like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17053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279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ED64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1223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E34A3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0397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60D75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9210.50</w:t>
            </w:r>
          </w:p>
        </w:tc>
      </w:tr>
      <w:tr w:rsidR="00873B08" w:rsidRPr="00A51A56" w14:paraId="4A7CE5AB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24E0F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ENPP-2/</w:t>
            </w:r>
            <w:proofErr w:type="spellStart"/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Autotaxin</w:t>
            </w:r>
            <w:proofErr w:type="spellEnd"/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942E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878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9881F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3572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7B0B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9504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2C003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8395.00</w:t>
            </w:r>
          </w:p>
        </w:tc>
      </w:tr>
      <w:tr w:rsidR="00873B08" w:rsidRPr="00A51A56" w14:paraId="7DB75A8C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39BE7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Ax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0AB09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9746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E420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8248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6C9A7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6891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2C25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2931.00</w:t>
            </w:r>
          </w:p>
        </w:tc>
      </w:tr>
      <w:tr w:rsidR="00873B08" w:rsidRPr="00A51A56" w14:paraId="1DE4A257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9BB38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BCL-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0580B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298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E6BD9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5402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C331C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1365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1736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4717.14</w:t>
            </w:r>
          </w:p>
        </w:tc>
      </w:tr>
      <w:tr w:rsidR="00873B08" w:rsidRPr="00A51A56" w14:paraId="6EC81C1A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4A35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CA125/MUC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C3D17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3435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0836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548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EF84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626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7125C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575.00</w:t>
            </w:r>
          </w:p>
        </w:tc>
      </w:tr>
      <w:tr w:rsidR="00873B08" w:rsidRPr="00A51A56" w14:paraId="7705D7C9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AF2A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E-Cadher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AD499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612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A9758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0616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CF9CA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5555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786A8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9533.50</w:t>
            </w:r>
          </w:p>
        </w:tc>
      </w:tr>
      <w:tr w:rsidR="00873B08" w:rsidRPr="00A51A56" w14:paraId="74FEC446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4247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 xml:space="preserve">VE-Cadherin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8D3F6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0505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84436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5691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D75C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260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D1D6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8930.00</w:t>
            </w:r>
          </w:p>
        </w:tc>
      </w:tr>
      <w:tr w:rsidR="00873B08" w:rsidRPr="00A51A56" w14:paraId="1ADEB39C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C9DEC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proofErr w:type="spellStart"/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Cap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3678A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3599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7D5E6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33630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5BE4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35877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2A9F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7533.00</w:t>
            </w:r>
          </w:p>
        </w:tc>
      </w:tr>
      <w:tr w:rsidR="00873B08" w:rsidRPr="00A51A56" w14:paraId="4C355200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D2376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Carbonic Anhydrase I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6641F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6812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BD5A5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1751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019B8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3703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78E92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9936.00</w:t>
            </w:r>
          </w:p>
        </w:tc>
      </w:tr>
      <w:tr w:rsidR="00873B08" w:rsidRPr="00A51A56" w14:paraId="75DB0088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7B779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Cathepsin 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65EE5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5993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34B09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0925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27BEC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142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8FCE6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988.00</w:t>
            </w:r>
          </w:p>
        </w:tc>
      </w:tr>
      <w:tr w:rsidR="00873B08" w:rsidRPr="00A51A56" w14:paraId="0A7EE720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060B5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Cathepsin 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AF0F9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5767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B459D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3311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A8AF9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9758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264B8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2668.00</w:t>
            </w:r>
          </w:p>
        </w:tc>
      </w:tr>
      <w:tr w:rsidR="00873B08" w:rsidRPr="00A51A56" w14:paraId="62421892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568E7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Cathepsin 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63B30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269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96F0A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7484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59ADD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7377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2EE06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7121.00</w:t>
            </w:r>
          </w:p>
        </w:tc>
      </w:tr>
      <w:tr w:rsidR="00873B08" w:rsidRPr="00A51A56" w14:paraId="1832CBED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5825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CEACAM-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518C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6333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41203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576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3CBD8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450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FCD46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0547.50</w:t>
            </w:r>
          </w:p>
        </w:tc>
      </w:tr>
      <w:tr w:rsidR="00873B08" w:rsidRPr="00A51A56" w14:paraId="2273364E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6003D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proofErr w:type="spellStart"/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Decor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40665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6047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6094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336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E2E7F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6743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AB23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3463.50</w:t>
            </w:r>
          </w:p>
        </w:tc>
      </w:tr>
      <w:tr w:rsidR="00873B08" w:rsidRPr="00A51A56" w14:paraId="4454CA16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717C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Dkk-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79457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2296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2BB27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3790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29038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1833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3B85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30147.50</w:t>
            </w:r>
          </w:p>
        </w:tc>
      </w:tr>
      <w:tr w:rsidR="00873B08" w:rsidRPr="00A51A56" w14:paraId="33510439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982F7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DLL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1F075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775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29137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1139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9ED9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5962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C37A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5076.50</w:t>
            </w:r>
          </w:p>
        </w:tc>
      </w:tr>
      <w:tr w:rsidR="00873B08" w:rsidRPr="00A51A56" w14:paraId="64E5BE7F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BDBD8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EGF R/ErbB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DBED8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9272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F21FC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35475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79F42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9006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5713B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39487.50</w:t>
            </w:r>
          </w:p>
        </w:tc>
      </w:tr>
      <w:tr w:rsidR="00873B08" w:rsidRPr="00A51A56" w14:paraId="447D7D5C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9F4B6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Endogl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DDD82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8741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79393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3698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555F3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35388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F4CAD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4476.00</w:t>
            </w:r>
          </w:p>
        </w:tc>
      </w:tr>
      <w:tr w:rsidR="00873B08" w:rsidRPr="00A51A56" w14:paraId="32F22554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F1DA6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proofErr w:type="spellStart"/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Endosta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11A03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6428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F9B1D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886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E7FF3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1119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F740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4427.00</w:t>
            </w:r>
          </w:p>
        </w:tc>
      </w:tr>
      <w:tr w:rsidR="00873B08" w:rsidRPr="00A51A56" w14:paraId="5823D361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ECEA0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Enolase 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9921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6056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543A7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7236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167B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34157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394E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2392.00</w:t>
            </w:r>
          </w:p>
        </w:tc>
      </w:tr>
      <w:tr w:rsidR="00873B08" w:rsidRPr="00A51A56" w14:paraId="1FCAE709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1274C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proofErr w:type="spellStart"/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eNO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D808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635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78BF0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6292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03D12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089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3AEE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342.00</w:t>
            </w:r>
          </w:p>
        </w:tc>
      </w:tr>
      <w:tr w:rsidR="00873B08" w:rsidRPr="00A51A56" w14:paraId="2B62E5FA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E0070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proofErr w:type="spellStart"/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EpCAM</w:t>
            </w:r>
            <w:proofErr w:type="spellEnd"/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/TROP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39D0F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086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D1028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9933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1A1DA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5145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B0170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1556.00</w:t>
            </w:r>
          </w:p>
        </w:tc>
      </w:tr>
      <w:tr w:rsidR="00873B08" w:rsidRPr="00A51A56" w14:paraId="3A9AB7C3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D7BD2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Era/NR3A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3CC27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6952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BDC19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110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75C15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643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489E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139.00</w:t>
            </w:r>
          </w:p>
        </w:tc>
      </w:tr>
      <w:tr w:rsidR="00873B08" w:rsidRPr="00A51A56" w14:paraId="3889AEEC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875B3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ErbB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8474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0302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2E37B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9971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DAF3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0636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6A58C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8962.50</w:t>
            </w:r>
          </w:p>
        </w:tc>
      </w:tr>
      <w:tr w:rsidR="00873B08" w:rsidRPr="00A51A56" w14:paraId="534677A4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85D0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ErbB3/Her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52EA7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623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BB27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2531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9FAA9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773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1FC3D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3721.50</w:t>
            </w:r>
          </w:p>
        </w:tc>
      </w:tr>
      <w:tr w:rsidR="00873B08" w:rsidRPr="00A51A56" w14:paraId="04FA9C68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8B35B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lastRenderedPageBreak/>
              <w:t>ErbB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58FAA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5277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52BED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6896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2DB4B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4363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3AEED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133.50</w:t>
            </w:r>
          </w:p>
        </w:tc>
      </w:tr>
      <w:tr w:rsidR="00873B08" w:rsidRPr="00A51A56" w14:paraId="1E9DB608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F013F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 xml:space="preserve">FGF basic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FA1F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3628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50633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43223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BB668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7032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1927D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46974.00</w:t>
            </w:r>
          </w:p>
        </w:tc>
      </w:tr>
      <w:tr w:rsidR="00873B08" w:rsidRPr="00A51A56" w14:paraId="67E6076E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D04AF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FoxC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974C2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634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0FF62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0756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22253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2301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BAE2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0286.50</w:t>
            </w:r>
          </w:p>
        </w:tc>
      </w:tr>
      <w:tr w:rsidR="00873B08" w:rsidRPr="00A51A56" w14:paraId="76EDEE23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7F660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Fox01/FKH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3C4E5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281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5877D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9538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BC1D2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2574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74EFD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9232.50</w:t>
            </w:r>
          </w:p>
        </w:tc>
      </w:tr>
      <w:tr w:rsidR="00873B08" w:rsidRPr="00A51A56" w14:paraId="4D92B21A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5B7B1" w14:textId="78185FB3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Gaectin-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4C842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38973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36657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46458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9F3B2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52408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6B03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43188.00</w:t>
            </w:r>
          </w:p>
        </w:tc>
      </w:tr>
      <w:tr w:rsidR="00873B08" w:rsidRPr="00A51A56" w14:paraId="4F9567DA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768FD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GM-CS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367B5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9086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E74A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2288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D114B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4941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D24B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0071.50</w:t>
            </w:r>
          </w:p>
        </w:tc>
      </w:tr>
      <w:tr w:rsidR="00873B08" w:rsidRPr="00A51A56" w14:paraId="0D346661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DEFF6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CG a/b (HCG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B7B12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567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D3F0C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6748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8A392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3292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80DBF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9073.00</w:t>
            </w:r>
          </w:p>
        </w:tc>
      </w:tr>
      <w:tr w:rsidR="00873B08" w:rsidRPr="00A51A56" w14:paraId="17ADBE52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852CF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HGF R/c-Me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D9230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096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DFDBF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6855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C7F13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2768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3CAF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9668.50</w:t>
            </w:r>
          </w:p>
        </w:tc>
      </w:tr>
      <w:tr w:rsidR="00873B08" w:rsidRPr="00A51A56" w14:paraId="138AD2CF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B14CB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HIF-1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9BB1D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2342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C1BAD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768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EBB60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3915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731B6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2113.00</w:t>
            </w:r>
          </w:p>
        </w:tc>
      </w:tr>
      <w:tr w:rsidR="00873B08" w:rsidRPr="00A51A56" w14:paraId="6F30B028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611CF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NHF-3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61E6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412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8EDA0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5976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0BA0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74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CE959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0446.00</w:t>
            </w:r>
          </w:p>
        </w:tc>
      </w:tr>
      <w:tr w:rsidR="00873B08" w:rsidRPr="00A51A56" w14:paraId="1056C7C3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2E18A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HO-1/HMOX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32ECB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0936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6FC69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486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E19BF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1381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E6072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4429.00</w:t>
            </w:r>
          </w:p>
        </w:tc>
      </w:tr>
      <w:tr w:rsidR="00873B08" w:rsidRPr="00A51A56" w14:paraId="34A8566D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A4F37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ICAM-1/CD5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DE6D8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137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DBBAC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6181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568BC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6954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FD76D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549.00</w:t>
            </w:r>
          </w:p>
        </w:tc>
      </w:tr>
      <w:tr w:rsidR="00873B08" w:rsidRPr="00A51A56" w14:paraId="65E5716F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867AB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IL-2 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DDD52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9480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0503C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85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2BF2C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587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CEFB8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3156.00</w:t>
            </w:r>
          </w:p>
        </w:tc>
      </w:tr>
      <w:tr w:rsidR="00873B08" w:rsidRPr="00A51A56" w14:paraId="731819E0" w14:textId="77777777" w:rsidTr="00AA1AEF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D9873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IL-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E478D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0003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BA28C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864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7A2C8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4453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CCF4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3644.50</w:t>
            </w:r>
          </w:p>
        </w:tc>
      </w:tr>
    </w:tbl>
    <w:p w14:paraId="52589DC5" w14:textId="77777777" w:rsidR="0096242B" w:rsidRPr="00A51A56" w:rsidRDefault="0096242B" w:rsidP="00873B0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9DAD22A" w14:textId="77777777" w:rsidR="0096242B" w:rsidRPr="00A51A56" w:rsidRDefault="0096242B" w:rsidP="00873B08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402"/>
        <w:gridCol w:w="1239"/>
        <w:gridCol w:w="2068"/>
        <w:gridCol w:w="1239"/>
        <w:gridCol w:w="2068"/>
      </w:tblGrid>
      <w:tr w:rsidR="00873B08" w:rsidRPr="00A51A56" w14:paraId="705E3C4A" w14:textId="77777777" w:rsidTr="004F56A0">
        <w:trPr>
          <w:trHeight w:val="28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CA69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Analyt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0BA30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D tumou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3A585" w14:textId="76E2E5E1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D</w:t>
            </w:r>
            <w:r w:rsidR="00AA1AE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 xml:space="preserve"> </w:t>
            </w:r>
            <w:r w:rsidRPr="00A51A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tumour Cis/Pe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1B03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3D tumou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2F498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3D tumour Cis/Pem</w:t>
            </w:r>
          </w:p>
        </w:tc>
      </w:tr>
      <w:tr w:rsidR="00873B08" w:rsidRPr="00A51A56" w14:paraId="5813FC02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BD140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CXCL8/IL-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77386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113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7850A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1981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7B4AA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4384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AA40A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1319.50</w:t>
            </w:r>
          </w:p>
        </w:tc>
      </w:tr>
      <w:tr w:rsidR="00873B08" w:rsidRPr="00A51A56" w14:paraId="084E2708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7B38B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 xml:space="preserve">IL-18 </w:t>
            </w:r>
            <w:proofErr w:type="spellStart"/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Bp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F94AA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5620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72E4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314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8131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9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05DE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154.50</w:t>
            </w:r>
          </w:p>
        </w:tc>
      </w:tr>
      <w:tr w:rsidR="00873B08" w:rsidRPr="00A51A56" w14:paraId="5C34964D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C0A6A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Kallikrein 3/PS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85A4D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042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D14FC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252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AFFA9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1171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EB077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9019.50</w:t>
            </w:r>
          </w:p>
        </w:tc>
      </w:tr>
      <w:tr w:rsidR="00873B08" w:rsidRPr="00A51A56" w14:paraId="2A135EEF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6F657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Kallikrein 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556CD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99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FBF3B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500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7FC39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5328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3DC9D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3130.00</w:t>
            </w:r>
          </w:p>
        </w:tc>
      </w:tr>
      <w:tr w:rsidR="00873B08" w:rsidRPr="00A51A56" w14:paraId="45146F58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DBFE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Kallikrein 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6F866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5236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43CD8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6637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EF18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118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39CD5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6056.00</w:t>
            </w:r>
          </w:p>
        </w:tc>
      </w:tr>
      <w:tr w:rsidR="00873B08" w:rsidRPr="00A51A56" w14:paraId="62273CBE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06640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Lept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F7293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4398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B5CA0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4758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D3D45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6695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43D0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3631.50</w:t>
            </w:r>
          </w:p>
        </w:tc>
      </w:tr>
      <w:tr w:rsidR="00873B08" w:rsidRPr="00A51A56" w14:paraId="445D6FF1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22C3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proofErr w:type="spellStart"/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Lumic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67EEF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302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091EF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3026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B4203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4821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02BD0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4506.50</w:t>
            </w:r>
          </w:p>
        </w:tc>
      </w:tr>
      <w:tr w:rsidR="00873B08" w:rsidRPr="00A51A56" w14:paraId="63A5235E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C53A3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CCL2/MCP-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16B0F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3619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4E5E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413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5C03D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4552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CC9C3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5589.50</w:t>
            </w:r>
          </w:p>
        </w:tc>
      </w:tr>
      <w:tr w:rsidR="00873B08" w:rsidRPr="00A51A56" w14:paraId="48A1133D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AABC8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CCL8/MCP-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D014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53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7EB85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508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33386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9202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C45DD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1187.00</w:t>
            </w:r>
          </w:p>
        </w:tc>
      </w:tr>
      <w:tr w:rsidR="00873B08" w:rsidRPr="00A51A56" w14:paraId="40884139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BF0D6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CCL7/MCP-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32E3D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3999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1B499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3026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A34A3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4815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22FFF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5623.50</w:t>
            </w:r>
          </w:p>
        </w:tc>
      </w:tr>
      <w:tr w:rsidR="00873B08" w:rsidRPr="00A51A56" w14:paraId="1B819C8E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AFDA6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M-CS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1B04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888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39D7C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458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D58CA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616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426C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1932.00</w:t>
            </w:r>
          </w:p>
        </w:tc>
      </w:tr>
      <w:tr w:rsidR="00873B08" w:rsidRPr="00A51A56" w14:paraId="18D82F27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FC6D5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Mesothel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BABA7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676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4EA13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9021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4D4E3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448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7D738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999.00</w:t>
            </w:r>
          </w:p>
        </w:tc>
      </w:tr>
      <w:tr w:rsidR="00873B08" w:rsidRPr="00A51A56" w14:paraId="725BD72F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59A4C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CCL3/MIP-1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D391D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5076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4EFC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993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F111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4651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E6B0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207.50</w:t>
            </w:r>
          </w:p>
        </w:tc>
      </w:tr>
      <w:tr w:rsidR="00873B08" w:rsidRPr="00A51A56" w14:paraId="771E9B2A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B0D66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CCL20/MIP=3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DEE79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9155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291CA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0712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FD98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2872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A215B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0584.00</w:t>
            </w:r>
          </w:p>
        </w:tc>
      </w:tr>
      <w:tr w:rsidR="00873B08" w:rsidRPr="00A51A56" w14:paraId="35E6D2F8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384C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MMP-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AB81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5733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426EF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6986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698F5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6062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6CBD7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7124.00</w:t>
            </w:r>
          </w:p>
        </w:tc>
      </w:tr>
      <w:tr w:rsidR="00873B08" w:rsidRPr="00A51A56" w14:paraId="5A0C541F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84217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MMP-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C6FE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2803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ED5C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1894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CF93A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8207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22B8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7788.00</w:t>
            </w:r>
          </w:p>
        </w:tc>
      </w:tr>
      <w:tr w:rsidR="00873B08" w:rsidRPr="00A51A56" w14:paraId="640AF3EB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41C0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MMP-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5030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3861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2EBE0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548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FEEA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796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272CD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5057.00</w:t>
            </w:r>
          </w:p>
        </w:tc>
      </w:tr>
      <w:tr w:rsidR="00873B08" w:rsidRPr="00A51A56" w14:paraId="5A629AC2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C6939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MSP/MST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D63EF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6717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F927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982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242B0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0277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5058C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781.00</w:t>
            </w:r>
          </w:p>
        </w:tc>
      </w:tr>
      <w:tr w:rsidR="00873B08" w:rsidRPr="00A51A56" w14:paraId="2E40102D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7E895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MUC-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2696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3284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1927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5096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DC6F6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4425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6A76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4133.00</w:t>
            </w:r>
          </w:p>
        </w:tc>
      </w:tr>
      <w:tr w:rsidR="00873B08" w:rsidRPr="00A51A56" w14:paraId="722DAC85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96350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Nectin-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3F383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634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1E7AB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733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1675C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545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6FEE6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0414.00</w:t>
            </w:r>
          </w:p>
        </w:tc>
      </w:tr>
      <w:tr w:rsidR="00873B08" w:rsidRPr="00A51A56" w14:paraId="159D8CAB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06AE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proofErr w:type="spellStart"/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Osteopont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1A158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41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771C0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7183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3C937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5993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AFD20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7586.50</w:t>
            </w:r>
          </w:p>
        </w:tc>
      </w:tr>
      <w:tr w:rsidR="00873B08" w:rsidRPr="00A51A56" w14:paraId="19D79E2A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A400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p27/Kip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655E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9238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B7710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538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34DFF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588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3F76B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6877.00</w:t>
            </w:r>
          </w:p>
        </w:tc>
      </w:tr>
      <w:tr w:rsidR="00873B08" w:rsidRPr="00A51A56" w14:paraId="3F5C2026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B6002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p5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F3A1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9264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56172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6006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8365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5868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A99D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5341.50</w:t>
            </w:r>
          </w:p>
        </w:tc>
      </w:tr>
      <w:tr w:rsidR="00873B08" w:rsidRPr="00A51A56" w14:paraId="486BA003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A2C3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PDGF-A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0299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9181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7F18D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0632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A7F73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5493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80E5C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488.00</w:t>
            </w:r>
          </w:p>
        </w:tc>
      </w:tr>
      <w:tr w:rsidR="00873B08" w:rsidRPr="00A51A56" w14:paraId="625C9BCF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65C98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CD31/PECAM-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B145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642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79D93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1255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5000B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4155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F9890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1159.00</w:t>
            </w:r>
          </w:p>
        </w:tc>
      </w:tr>
      <w:tr w:rsidR="00873B08" w:rsidRPr="00A51A56" w14:paraId="1AF25CBE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249B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Progesterone 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1B795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1577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CB662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2505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D8C9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4919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85A05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2202.50</w:t>
            </w:r>
          </w:p>
        </w:tc>
      </w:tr>
      <w:tr w:rsidR="00873B08" w:rsidRPr="00A51A56" w14:paraId="77B80EDD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CA037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Progranul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B4ADA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7983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3641C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35676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47AFD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33902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EF63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7752.00</w:t>
            </w:r>
          </w:p>
        </w:tc>
      </w:tr>
      <w:tr w:rsidR="00873B08" w:rsidRPr="00A51A56" w14:paraId="349825BC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F3CA7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Prolact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6C2FD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049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3222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2777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2F003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2606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E90DC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462.50</w:t>
            </w:r>
          </w:p>
        </w:tc>
      </w:tr>
      <w:tr w:rsidR="00873B08" w:rsidRPr="00A51A56" w14:paraId="53B78C79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C60A8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lastRenderedPageBreak/>
              <w:t>Prostas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4F22F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5468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BD727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974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9EA75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9961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44493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004.00</w:t>
            </w:r>
          </w:p>
        </w:tc>
      </w:tr>
      <w:tr w:rsidR="00873B08" w:rsidRPr="00A51A56" w14:paraId="32BD293B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4EC5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E-Select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B1B59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4295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4EE16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6818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EAA2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6418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21359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4335.50</w:t>
            </w:r>
          </w:p>
        </w:tc>
      </w:tr>
      <w:tr w:rsidR="00873B08" w:rsidRPr="00A51A56" w14:paraId="3B82F0D8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3857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Serpin B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4EA12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5260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49053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8273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1AD8B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8712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BB53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8281.50</w:t>
            </w:r>
          </w:p>
        </w:tc>
      </w:tr>
      <w:tr w:rsidR="00873B08" w:rsidRPr="00A51A56" w14:paraId="1603F68F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E525B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Serpin E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A364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0374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093F0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5940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831BB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1084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8C114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22528.00</w:t>
            </w:r>
          </w:p>
        </w:tc>
      </w:tr>
      <w:tr w:rsidR="00873B08" w:rsidRPr="00A51A56" w14:paraId="4CAF81CF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67AB5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Snai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E326B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3211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10359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6515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A23F5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4753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23170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1952.00</w:t>
            </w:r>
          </w:p>
        </w:tc>
      </w:tr>
      <w:tr w:rsidR="00873B08" w:rsidRPr="00A51A56" w14:paraId="50E30506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3C03D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SPAR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2961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4365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3BC9A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707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74328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2143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7F586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1008.00</w:t>
            </w:r>
          </w:p>
        </w:tc>
      </w:tr>
      <w:tr w:rsidR="00873B08" w:rsidRPr="00A51A56" w14:paraId="2F9724D7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4A4E0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proofErr w:type="spellStart"/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Survivin</w:t>
            </w:r>
            <w:proofErr w:type="spellEnd"/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5FC37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9406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9B7D3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847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DFE6F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3113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6A79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7326.50</w:t>
            </w:r>
          </w:p>
        </w:tc>
      </w:tr>
      <w:tr w:rsidR="00873B08" w:rsidRPr="00A51A56" w14:paraId="3BEC4526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D2AAA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Tenascin 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A9E6F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6476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D10F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209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1C61A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3197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9A785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4013.00</w:t>
            </w:r>
          </w:p>
        </w:tc>
      </w:tr>
      <w:tr w:rsidR="00873B08" w:rsidRPr="00A51A56" w14:paraId="199E9FC6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5A69C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Thrombospondin-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591E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5446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A2B19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4928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4270F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397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B6781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6619.50</w:t>
            </w:r>
          </w:p>
        </w:tc>
      </w:tr>
      <w:tr w:rsidR="00873B08" w:rsidRPr="00A51A56" w14:paraId="4BDFB7BD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43596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Tie-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8A059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821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C3CB0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1375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11B47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07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06FD8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951.50</w:t>
            </w:r>
          </w:p>
        </w:tc>
      </w:tr>
      <w:tr w:rsidR="00873B08" w:rsidRPr="00A51A56" w14:paraId="24F3EE8E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8BAAE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u-Plasminogen Activat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E8A10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9282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37463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0961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4B502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0671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0ECA9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729.00</w:t>
            </w:r>
          </w:p>
        </w:tc>
      </w:tr>
      <w:tr w:rsidR="00873B08" w:rsidRPr="00A51A56" w14:paraId="1412DA13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38B49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VCAM-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35739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6211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5E82C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5728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897E2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6773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77FEA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5618.50</w:t>
            </w:r>
          </w:p>
        </w:tc>
      </w:tr>
      <w:tr w:rsidR="00873B08" w:rsidRPr="00A51A56" w14:paraId="01AA07B6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4C8DF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VEG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ACECF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7066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C8CBA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9507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F97E2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0611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28A8D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680.00</w:t>
            </w:r>
          </w:p>
        </w:tc>
      </w:tr>
      <w:tr w:rsidR="00873B08" w:rsidRPr="00A51A56" w14:paraId="4A719BE7" w14:textId="77777777" w:rsidTr="004F56A0">
        <w:trPr>
          <w:trHeight w:val="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68557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 xml:space="preserve">Vimentin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64B98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9523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F0EAA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888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60C2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14761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6B383" w14:textId="77777777" w:rsidR="00873B08" w:rsidRPr="00A51A56" w:rsidRDefault="00873B08" w:rsidP="004F56A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</w:pPr>
            <w:r w:rsidRPr="00A51A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8220.50</w:t>
            </w:r>
          </w:p>
        </w:tc>
      </w:tr>
    </w:tbl>
    <w:p w14:paraId="0AE2A8C1" w14:textId="77777777" w:rsidR="00873B08" w:rsidRDefault="00873B08" w:rsidP="00532C0D">
      <w:pPr>
        <w:tabs>
          <w:tab w:val="left" w:pos="3975"/>
        </w:tabs>
        <w:rPr>
          <w:rFonts w:ascii="Times New Roman" w:hAnsi="Times New Roman" w:cs="Times New Roman"/>
          <w:sz w:val="24"/>
          <w:szCs w:val="24"/>
        </w:rPr>
      </w:pPr>
    </w:p>
    <w:p w14:paraId="4AA10EED" w14:textId="2AD9CD12" w:rsidR="00CD4DA6" w:rsidRPr="00CD4DA6" w:rsidRDefault="00CD4DA6" w:rsidP="00CD4DA6">
      <w:pPr>
        <w:jc w:val="both"/>
        <w:rPr>
          <w:rFonts w:ascii="Times New Roman" w:hAnsi="Times New Roman" w:cs="Times New Roman"/>
          <w:sz w:val="24"/>
          <w:szCs w:val="24"/>
        </w:rPr>
      </w:pPr>
      <w:r w:rsidRPr="00A51A56">
        <w:rPr>
          <w:rFonts w:ascii="Times New Roman" w:hAnsi="Times New Roman" w:cs="Times New Roman"/>
          <w:b/>
          <w:bCs/>
          <w:sz w:val="24"/>
          <w:szCs w:val="24"/>
        </w:rPr>
        <w:t>Supplementary Table 3</w:t>
      </w:r>
      <w:r w:rsidRPr="00CD4DA6">
        <w:rPr>
          <w:rFonts w:ascii="Times New Roman" w:hAnsi="Times New Roman" w:cs="Times New Roman"/>
          <w:sz w:val="24"/>
          <w:szCs w:val="24"/>
        </w:rPr>
        <w:t xml:space="preserve">. Protein expression levels of cancer-related human genes in 2D and 3D spheroids derived tumour pre- and post-cisplatin and pemetrexed treatment. The raw data is expressed as pixel density measured using </w:t>
      </w:r>
      <w:proofErr w:type="spellStart"/>
      <w:r w:rsidRPr="00CD4DA6">
        <w:rPr>
          <w:rFonts w:ascii="Times New Roman" w:hAnsi="Times New Roman" w:cs="Times New Roman"/>
          <w:sz w:val="24"/>
          <w:szCs w:val="24"/>
        </w:rPr>
        <w:t>imageJ</w:t>
      </w:r>
      <w:proofErr w:type="spellEnd"/>
      <w:r w:rsidRPr="00CD4DA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3038F66" w14:textId="77777777" w:rsidR="00CD4DA6" w:rsidRDefault="00CD4DA6" w:rsidP="00532C0D">
      <w:pPr>
        <w:tabs>
          <w:tab w:val="left" w:pos="3975"/>
        </w:tabs>
        <w:rPr>
          <w:rFonts w:ascii="Times New Roman" w:hAnsi="Times New Roman" w:cs="Times New Roman"/>
          <w:sz w:val="24"/>
          <w:szCs w:val="24"/>
        </w:rPr>
      </w:pPr>
    </w:p>
    <w:p w14:paraId="78D0C09D" w14:textId="77777777" w:rsidR="00394541" w:rsidRDefault="00394541" w:rsidP="00532C0D">
      <w:pPr>
        <w:tabs>
          <w:tab w:val="left" w:pos="3975"/>
        </w:tabs>
        <w:rPr>
          <w:rFonts w:ascii="Times New Roman" w:hAnsi="Times New Roman" w:cs="Times New Roman"/>
          <w:sz w:val="24"/>
          <w:szCs w:val="24"/>
        </w:rPr>
      </w:pPr>
    </w:p>
    <w:p w14:paraId="26F2717C" w14:textId="5BD707DC" w:rsidR="00A51A56" w:rsidRDefault="007B0E06" w:rsidP="00532C0D">
      <w:pPr>
        <w:tabs>
          <w:tab w:val="left" w:pos="3975"/>
        </w:tabs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01248" behindDoc="1" locked="0" layoutInCell="1" allowOverlap="1" wp14:anchorId="2452939B" wp14:editId="3B41681E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5731510" cy="2856230"/>
            <wp:effectExtent l="0" t="0" r="2540" b="1270"/>
            <wp:wrapTight wrapText="bothSides">
              <wp:wrapPolygon edited="0">
                <wp:start x="862" y="144"/>
                <wp:lineTo x="0" y="1008"/>
                <wp:lineTo x="0" y="21466"/>
                <wp:lineTo x="21538" y="21466"/>
                <wp:lineTo x="21538" y="1008"/>
                <wp:lineTo x="13138" y="144"/>
                <wp:lineTo x="862" y="144"/>
              </wp:wrapPolygon>
            </wp:wrapTight>
            <wp:docPr id="533238971" name="Picture 2" descr="A comparison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238971" name="Picture 2" descr="A comparison of a graph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56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94CD2EB" w14:textId="1DB70788" w:rsidR="007B0E06" w:rsidRPr="00175CB8" w:rsidRDefault="007B0E06" w:rsidP="00CD4DA6">
      <w:pPr>
        <w:tabs>
          <w:tab w:val="left" w:pos="397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7B0E06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5. </w:t>
      </w:r>
      <w:r w:rsidR="009D48AC" w:rsidRPr="009D48AC">
        <w:rPr>
          <w:rFonts w:ascii="Times New Roman" w:hAnsi="Times New Roman" w:cs="Times New Roman"/>
          <w:sz w:val="24"/>
          <w:szCs w:val="24"/>
        </w:rPr>
        <w:t xml:space="preserve">High expression levels of DLL1 (P &lt; 0.05) and BCL-XL (BCL2L1) are associated with poor overall survival in patients with pleural mesothelioma, based on data accessed and </w:t>
      </w:r>
      <w:r w:rsidR="00CD4DA6" w:rsidRPr="009D48AC">
        <w:rPr>
          <w:rFonts w:ascii="Times New Roman" w:hAnsi="Times New Roman" w:cs="Times New Roman"/>
          <w:sz w:val="24"/>
          <w:szCs w:val="24"/>
        </w:rPr>
        <w:t>analysed</w:t>
      </w:r>
      <w:r w:rsidR="009D48AC" w:rsidRPr="009D48AC">
        <w:rPr>
          <w:rFonts w:ascii="Times New Roman" w:hAnsi="Times New Roman" w:cs="Times New Roman"/>
          <w:sz w:val="24"/>
          <w:szCs w:val="24"/>
        </w:rPr>
        <w:t xml:space="preserve"> from the TCGA database.</w:t>
      </w:r>
      <w:r w:rsidR="009D48A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sectPr w:rsidR="007B0E06" w:rsidRPr="00175C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8F6D4C" w14:textId="77777777" w:rsidR="0085736C" w:rsidRDefault="0085736C" w:rsidP="00825B1C">
      <w:pPr>
        <w:spacing w:after="0" w:line="240" w:lineRule="auto"/>
      </w:pPr>
      <w:r>
        <w:separator/>
      </w:r>
    </w:p>
  </w:endnote>
  <w:endnote w:type="continuationSeparator" w:id="0">
    <w:p w14:paraId="608A8C56" w14:textId="77777777" w:rsidR="0085736C" w:rsidRDefault="0085736C" w:rsidP="00825B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9F2082" w14:textId="77777777" w:rsidR="0085736C" w:rsidRDefault="0085736C" w:rsidP="00825B1C">
      <w:pPr>
        <w:spacing w:after="0" w:line="240" w:lineRule="auto"/>
      </w:pPr>
      <w:r>
        <w:separator/>
      </w:r>
    </w:p>
  </w:footnote>
  <w:footnote w:type="continuationSeparator" w:id="0">
    <w:p w14:paraId="223BF306" w14:textId="77777777" w:rsidR="0085736C" w:rsidRDefault="0085736C" w:rsidP="00825B1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2NDO3NDMxNzU3NjNU0lEKTi0uzszPAykwrAUAeOB1xSwAAAA="/>
  </w:docVars>
  <w:rsids>
    <w:rsidRoot w:val="00F76A17"/>
    <w:rsid w:val="0000221D"/>
    <w:rsid w:val="0000466B"/>
    <w:rsid w:val="0004483E"/>
    <w:rsid w:val="00075943"/>
    <w:rsid w:val="000D443D"/>
    <w:rsid w:val="000D5EF9"/>
    <w:rsid w:val="00103853"/>
    <w:rsid w:val="0010517B"/>
    <w:rsid w:val="001059AE"/>
    <w:rsid w:val="00175CB8"/>
    <w:rsid w:val="001C1835"/>
    <w:rsid w:val="002432DA"/>
    <w:rsid w:val="00296DDF"/>
    <w:rsid w:val="002B765A"/>
    <w:rsid w:val="002D4D06"/>
    <w:rsid w:val="00301DF3"/>
    <w:rsid w:val="0032608A"/>
    <w:rsid w:val="00335603"/>
    <w:rsid w:val="003709D9"/>
    <w:rsid w:val="003726BF"/>
    <w:rsid w:val="00394541"/>
    <w:rsid w:val="003B31F7"/>
    <w:rsid w:val="003D08B9"/>
    <w:rsid w:val="003D43C4"/>
    <w:rsid w:val="003E7CB0"/>
    <w:rsid w:val="003F325E"/>
    <w:rsid w:val="00402FAB"/>
    <w:rsid w:val="004251BB"/>
    <w:rsid w:val="0047103C"/>
    <w:rsid w:val="00471CF8"/>
    <w:rsid w:val="0047393A"/>
    <w:rsid w:val="00481718"/>
    <w:rsid w:val="004A015C"/>
    <w:rsid w:val="004D704B"/>
    <w:rsid w:val="00504894"/>
    <w:rsid w:val="00532C0D"/>
    <w:rsid w:val="0056189D"/>
    <w:rsid w:val="00562022"/>
    <w:rsid w:val="005909CA"/>
    <w:rsid w:val="005C68BD"/>
    <w:rsid w:val="006020A1"/>
    <w:rsid w:val="00607BF8"/>
    <w:rsid w:val="00622FAD"/>
    <w:rsid w:val="00635D81"/>
    <w:rsid w:val="0063698F"/>
    <w:rsid w:val="006428CF"/>
    <w:rsid w:val="00650FAF"/>
    <w:rsid w:val="00670362"/>
    <w:rsid w:val="0067070F"/>
    <w:rsid w:val="00672E1A"/>
    <w:rsid w:val="00687CEC"/>
    <w:rsid w:val="006A7815"/>
    <w:rsid w:val="006E0AD6"/>
    <w:rsid w:val="006E7414"/>
    <w:rsid w:val="006F272C"/>
    <w:rsid w:val="006F527D"/>
    <w:rsid w:val="00725355"/>
    <w:rsid w:val="00764126"/>
    <w:rsid w:val="007756DB"/>
    <w:rsid w:val="00782099"/>
    <w:rsid w:val="007B0E06"/>
    <w:rsid w:val="007D5792"/>
    <w:rsid w:val="007D6A9F"/>
    <w:rsid w:val="008059E9"/>
    <w:rsid w:val="00806A3D"/>
    <w:rsid w:val="008078DA"/>
    <w:rsid w:val="00825580"/>
    <w:rsid w:val="00825B1C"/>
    <w:rsid w:val="00836BDE"/>
    <w:rsid w:val="0085736C"/>
    <w:rsid w:val="008647DE"/>
    <w:rsid w:val="00873B08"/>
    <w:rsid w:val="008A3338"/>
    <w:rsid w:val="008C51DC"/>
    <w:rsid w:val="008C6742"/>
    <w:rsid w:val="008C7EC9"/>
    <w:rsid w:val="008F4D0D"/>
    <w:rsid w:val="00920A12"/>
    <w:rsid w:val="00921AE3"/>
    <w:rsid w:val="00927C64"/>
    <w:rsid w:val="009337D1"/>
    <w:rsid w:val="0094598E"/>
    <w:rsid w:val="0096242B"/>
    <w:rsid w:val="00977C19"/>
    <w:rsid w:val="009A2A7F"/>
    <w:rsid w:val="009B60C2"/>
    <w:rsid w:val="009D48AC"/>
    <w:rsid w:val="00A17BA3"/>
    <w:rsid w:val="00A26833"/>
    <w:rsid w:val="00A51A56"/>
    <w:rsid w:val="00A74D04"/>
    <w:rsid w:val="00A8655E"/>
    <w:rsid w:val="00AA1AEF"/>
    <w:rsid w:val="00AA3D5F"/>
    <w:rsid w:val="00AF416A"/>
    <w:rsid w:val="00B14DC2"/>
    <w:rsid w:val="00B20F8A"/>
    <w:rsid w:val="00B32043"/>
    <w:rsid w:val="00B65E16"/>
    <w:rsid w:val="00B94795"/>
    <w:rsid w:val="00BB6681"/>
    <w:rsid w:val="00BD2E9A"/>
    <w:rsid w:val="00BE0BBE"/>
    <w:rsid w:val="00C05890"/>
    <w:rsid w:val="00C21C88"/>
    <w:rsid w:val="00C66B32"/>
    <w:rsid w:val="00C86DB5"/>
    <w:rsid w:val="00C972A8"/>
    <w:rsid w:val="00CA08C8"/>
    <w:rsid w:val="00CC0A0E"/>
    <w:rsid w:val="00CD4DA6"/>
    <w:rsid w:val="00CF25A7"/>
    <w:rsid w:val="00CF6487"/>
    <w:rsid w:val="00D03A2D"/>
    <w:rsid w:val="00D36A88"/>
    <w:rsid w:val="00D75B7B"/>
    <w:rsid w:val="00DA30EC"/>
    <w:rsid w:val="00DB3246"/>
    <w:rsid w:val="00DB4E86"/>
    <w:rsid w:val="00DC0224"/>
    <w:rsid w:val="00DC1393"/>
    <w:rsid w:val="00DC6979"/>
    <w:rsid w:val="00E125D2"/>
    <w:rsid w:val="00E20F91"/>
    <w:rsid w:val="00E2103C"/>
    <w:rsid w:val="00E242C9"/>
    <w:rsid w:val="00E54760"/>
    <w:rsid w:val="00E56F2E"/>
    <w:rsid w:val="00E6145D"/>
    <w:rsid w:val="00E722A6"/>
    <w:rsid w:val="00E774E3"/>
    <w:rsid w:val="00E95BE9"/>
    <w:rsid w:val="00EC716C"/>
    <w:rsid w:val="00EE3ADE"/>
    <w:rsid w:val="00EF371F"/>
    <w:rsid w:val="00F52E81"/>
    <w:rsid w:val="00F67DE2"/>
    <w:rsid w:val="00F76A17"/>
    <w:rsid w:val="00F823B0"/>
    <w:rsid w:val="00F843A7"/>
    <w:rsid w:val="00FA25AB"/>
    <w:rsid w:val="00FA7554"/>
    <w:rsid w:val="00FA7A66"/>
    <w:rsid w:val="00FB1900"/>
    <w:rsid w:val="00FB2B65"/>
    <w:rsid w:val="00FB44B2"/>
    <w:rsid w:val="00FB66D9"/>
    <w:rsid w:val="00FD2505"/>
    <w:rsid w:val="00FD6D62"/>
    <w:rsid w:val="5348C643"/>
    <w:rsid w:val="6CE37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02AB58"/>
  <w15:chartTrackingRefBased/>
  <w15:docId w15:val="{C64A56F3-E58D-4592-ACC8-02DB72FBA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7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5B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5B1C"/>
  </w:style>
  <w:style w:type="paragraph" w:styleId="Footer">
    <w:name w:val="footer"/>
    <w:basedOn w:val="Normal"/>
    <w:link w:val="FooterChar"/>
    <w:uiPriority w:val="99"/>
    <w:unhideWhenUsed/>
    <w:rsid w:val="00825B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5B1C"/>
  </w:style>
  <w:style w:type="table" w:styleId="TableGrid">
    <w:name w:val="Table Grid"/>
    <w:basedOn w:val="TableNormal"/>
    <w:uiPriority w:val="39"/>
    <w:rsid w:val="007641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210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210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210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10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103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628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emf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4.emf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emf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1316f46-c743-4586-8a64-aa1ead9610aa">
      <Terms xmlns="http://schemas.microsoft.com/office/infopath/2007/PartnerControls"/>
    </lcf76f155ced4ddcb4097134ff3c332f>
    <TaxCatchAll xmlns="1ada728d-94b0-4078-8fa4-1095cf448bc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DAF8AEC97FBE44B2B1F3AEDA452027" ma:contentTypeVersion="16" ma:contentTypeDescription="Create a new document." ma:contentTypeScope="" ma:versionID="daa88183dd2b9d628ee0c3a1e951a11b">
  <xsd:schema xmlns:xsd="http://www.w3.org/2001/XMLSchema" xmlns:xs="http://www.w3.org/2001/XMLSchema" xmlns:p="http://schemas.microsoft.com/office/2006/metadata/properties" xmlns:ns2="e1316f46-c743-4586-8a64-aa1ead9610aa" xmlns:ns3="1ada728d-94b0-4078-8fa4-1095cf448bc7" targetNamespace="http://schemas.microsoft.com/office/2006/metadata/properties" ma:root="true" ma:fieldsID="65b4ef58e4a5c23abe737ebe551b9e12" ns2:_="" ns3:_="">
    <xsd:import namespace="e1316f46-c743-4586-8a64-aa1ead9610aa"/>
    <xsd:import namespace="1ada728d-94b0-4078-8fa4-1095cf448b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316f46-c743-4586-8a64-aa1ead9610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6cc06741-1519-49e1-a188-c469f2bfe76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da728d-94b0-4078-8fa4-1095cf448bc7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b76d8f1f-63ce-413a-9db4-f140074e2c18}" ma:internalName="TaxCatchAll" ma:showField="CatchAllData" ma:web="1ada728d-94b0-4078-8fa4-1095cf448b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1BF1E7-813A-4923-815E-EC6B5B80036E}">
  <ds:schemaRefs>
    <ds:schemaRef ds:uri="http://schemas.microsoft.com/office/2006/metadata/properties"/>
    <ds:schemaRef ds:uri="http://schemas.microsoft.com/office/infopath/2007/PartnerControls"/>
    <ds:schemaRef ds:uri="e1316f46-c743-4586-8a64-aa1ead9610aa"/>
    <ds:schemaRef ds:uri="1ada728d-94b0-4078-8fa4-1095cf448bc7"/>
  </ds:schemaRefs>
</ds:datastoreItem>
</file>

<file path=customXml/itemProps2.xml><?xml version="1.0" encoding="utf-8"?>
<ds:datastoreItem xmlns:ds="http://schemas.openxmlformats.org/officeDocument/2006/customXml" ds:itemID="{867E7B38-1422-40A2-9158-C4EAE70A4C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316f46-c743-4586-8a64-aa1ead9610aa"/>
    <ds:schemaRef ds:uri="1ada728d-94b0-4078-8fa4-1095cf448b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EB8B78-09D6-43AC-97F4-5D5688EC1A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8</Pages>
  <Words>1189</Words>
  <Characters>7574</Characters>
  <Application>Microsoft Office Word</Application>
  <DocSecurity>0</DocSecurity>
  <Lines>837</Lines>
  <Paragraphs>604</Paragraphs>
  <ScaleCrop>false</ScaleCrop>
  <Company/>
  <LinksUpToDate>false</LinksUpToDate>
  <CharactersWithSpaces>8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a Selvamani</dc:creator>
  <cp:keywords/>
  <dc:description/>
  <cp:lastModifiedBy>Peter Shi</cp:lastModifiedBy>
  <cp:revision>121</cp:revision>
  <dcterms:created xsi:type="dcterms:W3CDTF">2023-12-18T03:36:00Z</dcterms:created>
  <dcterms:modified xsi:type="dcterms:W3CDTF">2025-06-20T0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DAF8AEC97FBE44B2B1F3AEDA452027</vt:lpwstr>
  </property>
  <property fmtid="{D5CDD505-2E9C-101B-9397-08002B2CF9AE}" pid="3" name="MediaServiceImageTags">
    <vt:lpwstr/>
  </property>
  <property fmtid="{D5CDD505-2E9C-101B-9397-08002B2CF9AE}" pid="4" name="GrammarlyDocumentId">
    <vt:lpwstr>c01eedaf-baf4-4509-b354-4e0d69fdffb9</vt:lpwstr>
  </property>
</Properties>
</file>